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ADA608" w14:textId="77777777" w:rsidR="00C13875" w:rsidRDefault="00BD03FF" w:rsidP="003E705A">
      <w:pPr>
        <w:jc w:val="center"/>
        <w:rPr>
          <w:rFonts w:ascii="Times New Roman" w:hAnsi="Times New Roman"/>
          <w:b/>
          <w:bCs/>
          <w:sz w:val="36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/>
          <w:b/>
          <w:bCs/>
          <w:sz w:val="36"/>
          <w:szCs w:val="24"/>
          <w:u w:val="single"/>
        </w:rPr>
        <w:t>201</w:t>
      </w:r>
      <w:r w:rsidR="00DC380F">
        <w:rPr>
          <w:rFonts w:ascii="Times New Roman" w:hAnsi="Times New Roman"/>
          <w:b/>
          <w:bCs/>
          <w:sz w:val="36"/>
          <w:szCs w:val="24"/>
          <w:u w:val="single"/>
        </w:rPr>
        <w:t>8-2019</w:t>
      </w:r>
      <w:r w:rsidR="00C13875" w:rsidRPr="00935834">
        <w:rPr>
          <w:rFonts w:ascii="Times New Roman" w:hAnsi="Times New Roman"/>
          <w:b/>
          <w:bCs/>
          <w:sz w:val="36"/>
          <w:szCs w:val="24"/>
          <w:u w:val="single"/>
        </w:rPr>
        <w:t xml:space="preserve"> </w:t>
      </w:r>
      <w:r w:rsidR="003E6FEB" w:rsidRPr="00935834">
        <w:rPr>
          <w:rFonts w:ascii="Times New Roman" w:hAnsi="Times New Roman"/>
          <w:b/>
          <w:bCs/>
          <w:sz w:val="36"/>
          <w:szCs w:val="24"/>
          <w:u w:val="single"/>
        </w:rPr>
        <w:t>Scrip Sales</w:t>
      </w:r>
      <w:r w:rsidR="007552E7">
        <w:rPr>
          <w:rFonts w:ascii="Times New Roman" w:hAnsi="Times New Roman"/>
          <w:b/>
          <w:bCs/>
          <w:sz w:val="36"/>
          <w:szCs w:val="24"/>
          <w:u w:val="single"/>
        </w:rPr>
        <w:t xml:space="preserve"> Schedule</w:t>
      </w:r>
    </w:p>
    <w:p w14:paraId="53C75B58" w14:textId="77777777" w:rsidR="00935834" w:rsidRPr="00935834" w:rsidRDefault="00935834">
      <w:pPr>
        <w:jc w:val="center"/>
        <w:rPr>
          <w:rFonts w:ascii="Times New Roman" w:hAnsi="Times New Roman"/>
          <w:b/>
          <w:bCs/>
          <w:sz w:val="8"/>
          <w:szCs w:val="24"/>
          <w:u w:val="single"/>
        </w:rPr>
      </w:pPr>
    </w:p>
    <w:p w14:paraId="22082207" w14:textId="77777777" w:rsidR="00935834" w:rsidRPr="003E705A" w:rsidRDefault="00935834" w:rsidP="00507DAD">
      <w:pPr>
        <w:ind w:firstLine="720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crip sales will take place </w:t>
      </w:r>
      <w:r w:rsidR="008364D1">
        <w:rPr>
          <w:rFonts w:ascii="Times New Roman" w:hAnsi="Times New Roman"/>
          <w:szCs w:val="24"/>
        </w:rPr>
        <w:t xml:space="preserve">before and after worship </w:t>
      </w:r>
      <w:r>
        <w:rPr>
          <w:rFonts w:ascii="Times New Roman" w:hAnsi="Times New Roman"/>
          <w:szCs w:val="24"/>
        </w:rPr>
        <w:t xml:space="preserve">in the </w:t>
      </w:r>
      <w:r w:rsidR="008364D1">
        <w:rPr>
          <w:rFonts w:ascii="Times New Roman" w:hAnsi="Times New Roman"/>
          <w:szCs w:val="24"/>
        </w:rPr>
        <w:t>Narthex (top of the steps, outside the sanctuary)</w:t>
      </w:r>
      <w:r w:rsidR="00CB2FF5">
        <w:rPr>
          <w:rFonts w:ascii="Times New Roman" w:hAnsi="Times New Roman"/>
          <w:szCs w:val="24"/>
        </w:rPr>
        <w:t xml:space="preserve"> at the Scrip Stand</w:t>
      </w:r>
      <w:r>
        <w:rPr>
          <w:rFonts w:ascii="Times New Roman" w:hAnsi="Times New Roman"/>
          <w:szCs w:val="24"/>
        </w:rPr>
        <w:t xml:space="preserve">. </w:t>
      </w:r>
      <w:r w:rsidRPr="008364D1">
        <w:rPr>
          <w:rFonts w:ascii="Times New Roman" w:hAnsi="Times New Roman"/>
          <w:szCs w:val="24"/>
        </w:rPr>
        <w:t>Please</w:t>
      </w:r>
      <w:r w:rsidR="00BB7213" w:rsidRPr="008364D1">
        <w:rPr>
          <w:rFonts w:ascii="Times New Roman" w:hAnsi="Times New Roman"/>
          <w:szCs w:val="24"/>
        </w:rPr>
        <w:t xml:space="preserve"> be there </w:t>
      </w:r>
      <w:r w:rsidR="00BB7213" w:rsidRPr="003E705A">
        <w:rPr>
          <w:rFonts w:ascii="Times New Roman" w:hAnsi="Times New Roman"/>
          <w:szCs w:val="24"/>
        </w:rPr>
        <w:t>at</w:t>
      </w:r>
      <w:r w:rsidR="00BB7213" w:rsidRPr="003E705A">
        <w:rPr>
          <w:rFonts w:ascii="Times New Roman" w:hAnsi="Times New Roman"/>
          <w:b/>
          <w:szCs w:val="24"/>
        </w:rPr>
        <w:t xml:space="preserve"> </w:t>
      </w:r>
      <w:r w:rsidR="008364D1" w:rsidRPr="003E705A">
        <w:rPr>
          <w:rFonts w:ascii="Times New Roman" w:hAnsi="Times New Roman"/>
          <w:b/>
          <w:szCs w:val="24"/>
        </w:rPr>
        <w:t>8</w:t>
      </w:r>
      <w:r w:rsidR="004418B2" w:rsidRPr="003E705A">
        <w:rPr>
          <w:rFonts w:ascii="Times New Roman" w:hAnsi="Times New Roman"/>
          <w:b/>
          <w:szCs w:val="24"/>
        </w:rPr>
        <w:t>:</w:t>
      </w:r>
      <w:r w:rsidR="00F5601F">
        <w:rPr>
          <w:rFonts w:ascii="Times New Roman" w:hAnsi="Times New Roman"/>
          <w:b/>
          <w:szCs w:val="24"/>
        </w:rPr>
        <w:t>40</w:t>
      </w:r>
      <w:r w:rsidRPr="003E705A">
        <w:rPr>
          <w:rFonts w:ascii="Times New Roman" w:hAnsi="Times New Roman"/>
          <w:b/>
          <w:szCs w:val="24"/>
        </w:rPr>
        <w:t>am</w:t>
      </w:r>
      <w:r w:rsidR="008364D1" w:rsidRPr="003E705A">
        <w:rPr>
          <w:rFonts w:ascii="Times New Roman" w:hAnsi="Times New Roman"/>
          <w:b/>
          <w:szCs w:val="24"/>
        </w:rPr>
        <w:t xml:space="preserve"> before worship</w:t>
      </w:r>
      <w:r w:rsidR="008364D1" w:rsidRPr="003E705A">
        <w:rPr>
          <w:rFonts w:ascii="Times New Roman" w:hAnsi="Times New Roman"/>
          <w:szCs w:val="24"/>
        </w:rPr>
        <w:t xml:space="preserve"> and </w:t>
      </w:r>
      <w:r w:rsidR="008364D1" w:rsidRPr="003E705A">
        <w:rPr>
          <w:rFonts w:ascii="Times New Roman" w:hAnsi="Times New Roman"/>
          <w:b/>
          <w:szCs w:val="24"/>
        </w:rPr>
        <w:t>9:55</w:t>
      </w:r>
      <w:r w:rsidR="00CB2FF5" w:rsidRPr="003E705A">
        <w:rPr>
          <w:rFonts w:ascii="Times New Roman" w:hAnsi="Times New Roman"/>
          <w:b/>
          <w:szCs w:val="24"/>
        </w:rPr>
        <w:t>am after worship</w:t>
      </w:r>
      <w:r>
        <w:rPr>
          <w:rFonts w:ascii="Times New Roman" w:hAnsi="Times New Roman"/>
          <w:szCs w:val="24"/>
        </w:rPr>
        <w:t xml:space="preserve">. Your job is </w:t>
      </w:r>
      <w:r w:rsidR="0096347E">
        <w:rPr>
          <w:rFonts w:ascii="Times New Roman" w:hAnsi="Times New Roman"/>
          <w:szCs w:val="24"/>
        </w:rPr>
        <w:t xml:space="preserve">pretty simple: </w:t>
      </w:r>
      <w:r>
        <w:rPr>
          <w:rFonts w:ascii="Times New Roman" w:hAnsi="Times New Roman"/>
          <w:szCs w:val="24"/>
        </w:rPr>
        <w:t xml:space="preserve">fill out the sales log, gather the gift cards, and </w:t>
      </w:r>
      <w:r w:rsidRPr="00F5601F">
        <w:rPr>
          <w:rFonts w:ascii="Times New Roman" w:hAnsi="Times New Roman"/>
          <w:b/>
          <w:szCs w:val="24"/>
          <w:u w:val="single"/>
        </w:rPr>
        <w:t>collect the money</w:t>
      </w:r>
      <w:r>
        <w:rPr>
          <w:rFonts w:ascii="Times New Roman" w:hAnsi="Times New Roman"/>
          <w:szCs w:val="24"/>
        </w:rPr>
        <w:t xml:space="preserve">. </w:t>
      </w:r>
      <w:r w:rsidR="00507DAD">
        <w:rPr>
          <w:rFonts w:ascii="Times New Roman" w:hAnsi="Times New Roman"/>
          <w:szCs w:val="24"/>
        </w:rPr>
        <w:t xml:space="preserve">There </w:t>
      </w:r>
      <w:r w:rsidR="00CB2FF5">
        <w:rPr>
          <w:rFonts w:ascii="Times New Roman" w:hAnsi="Times New Roman"/>
          <w:szCs w:val="24"/>
        </w:rPr>
        <w:t xml:space="preserve">will be an adult </w:t>
      </w:r>
      <w:r w:rsidR="0096347E">
        <w:rPr>
          <w:rFonts w:ascii="Times New Roman" w:hAnsi="Times New Roman"/>
          <w:szCs w:val="24"/>
        </w:rPr>
        <w:t xml:space="preserve">there to </w:t>
      </w:r>
      <w:r w:rsidR="00CB2FF5">
        <w:rPr>
          <w:rFonts w:ascii="Times New Roman" w:hAnsi="Times New Roman"/>
          <w:szCs w:val="24"/>
        </w:rPr>
        <w:t>help you</w:t>
      </w:r>
      <w:r w:rsidR="0096347E">
        <w:rPr>
          <w:rFonts w:ascii="Times New Roman" w:hAnsi="Times New Roman"/>
          <w:szCs w:val="24"/>
        </w:rPr>
        <w:t xml:space="preserve">. Plan on being there </w:t>
      </w:r>
      <w:r w:rsidR="00CB2FF5">
        <w:rPr>
          <w:rFonts w:ascii="Times New Roman" w:hAnsi="Times New Roman"/>
          <w:szCs w:val="24"/>
        </w:rPr>
        <w:t xml:space="preserve">for </w:t>
      </w:r>
      <w:r w:rsidR="00F5601F">
        <w:rPr>
          <w:rFonts w:ascii="Times New Roman" w:hAnsi="Times New Roman"/>
          <w:szCs w:val="24"/>
        </w:rPr>
        <w:t>15</w:t>
      </w:r>
      <w:r w:rsidR="00CB2FF5">
        <w:rPr>
          <w:rFonts w:ascii="Times New Roman" w:hAnsi="Times New Roman"/>
          <w:szCs w:val="24"/>
        </w:rPr>
        <w:t xml:space="preserve"> minutes after worship is over</w:t>
      </w:r>
      <w:r w:rsidR="0096347E">
        <w:rPr>
          <w:rFonts w:ascii="Times New Roman" w:hAnsi="Times New Roman"/>
          <w:szCs w:val="24"/>
        </w:rPr>
        <w:t>.</w:t>
      </w:r>
    </w:p>
    <w:p w14:paraId="2D0E1EF7" w14:textId="77777777" w:rsidR="00935834" w:rsidRPr="003E705A" w:rsidRDefault="003E705A" w:rsidP="00507DAD">
      <w:pPr>
        <w:ind w:firstLine="720"/>
        <w:jc w:val="center"/>
        <w:rPr>
          <w:rFonts w:ascii="Times New Roman" w:hAnsi="Times New Roman"/>
          <w:sz w:val="28"/>
          <w:szCs w:val="24"/>
        </w:rPr>
      </w:pPr>
      <w:r w:rsidRPr="003E705A">
        <w:rPr>
          <w:rFonts w:ascii="Times New Roman" w:hAnsi="Times New Roman"/>
          <w:szCs w:val="24"/>
        </w:rPr>
        <w:sym w:font="Wingdings" w:char="F04C"/>
      </w:r>
      <w:r>
        <w:rPr>
          <w:rFonts w:ascii="Times New Roman" w:hAnsi="Times New Roman"/>
          <w:szCs w:val="24"/>
        </w:rPr>
        <w:t xml:space="preserve"> </w:t>
      </w:r>
      <w:r w:rsidR="00935834" w:rsidRPr="003E705A">
        <w:rPr>
          <w:rFonts w:ascii="Times New Roman" w:hAnsi="Times New Roman"/>
          <w:szCs w:val="24"/>
        </w:rPr>
        <w:t>If you cannot make it for your assigned Sunday</w:t>
      </w:r>
      <w:r>
        <w:rPr>
          <w:rFonts w:ascii="Times New Roman" w:hAnsi="Times New Roman"/>
          <w:szCs w:val="24"/>
        </w:rPr>
        <w:t>s</w:t>
      </w:r>
      <w:r w:rsidR="00935834" w:rsidRPr="003E705A">
        <w:rPr>
          <w:rFonts w:ascii="Times New Roman" w:hAnsi="Times New Roman"/>
          <w:szCs w:val="24"/>
        </w:rPr>
        <w:t xml:space="preserve">, contact another person to switch with you </w:t>
      </w:r>
      <w:r w:rsidR="00507DAD">
        <w:rPr>
          <w:rFonts w:ascii="Times New Roman" w:hAnsi="Times New Roman"/>
          <w:szCs w:val="24"/>
        </w:rPr>
        <w:t>and let Lori in the church office know.</w:t>
      </w:r>
    </w:p>
    <w:tbl>
      <w:tblPr>
        <w:tblW w:w="0" w:type="auto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692"/>
        <w:gridCol w:w="2574"/>
        <w:gridCol w:w="2520"/>
        <w:gridCol w:w="2466"/>
      </w:tblGrid>
      <w:tr w:rsidR="002B7826" w:rsidRPr="00D90FB7" w14:paraId="0D48F776" w14:textId="77777777" w:rsidTr="003E705A">
        <w:trPr>
          <w:cantSplit/>
          <w:trHeight w:val="327"/>
          <w:jc w:val="center"/>
        </w:trPr>
        <w:tc>
          <w:tcPr>
            <w:tcW w:w="269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11C6BAF5" w14:textId="77777777" w:rsidR="002B7826" w:rsidRPr="00D90FB7" w:rsidRDefault="002B7826" w:rsidP="00E00E6C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September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16</w:t>
            </w:r>
          </w:p>
        </w:tc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0FFEF896" w14:textId="77777777" w:rsidR="002B7826" w:rsidRPr="00D90FB7" w:rsidRDefault="002B7826" w:rsidP="00E00E6C">
            <w:pPr>
              <w:ind w:right="-57"/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>September 2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3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43935315" w14:textId="77777777" w:rsidR="002B7826" w:rsidRPr="00D90FB7" w:rsidRDefault="00DC380F" w:rsidP="00E00E6C">
            <w:pPr>
              <w:ind w:right="-57"/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C380F">
              <w:rPr>
                <w:rFonts w:ascii="Times New Roman" w:hAnsi="Times New Roman"/>
                <w:b/>
                <w:bCs/>
                <w:sz w:val="28"/>
                <w:szCs w:val="24"/>
              </w:rPr>
              <w:t>September</w:t>
            </w:r>
            <w:r w:rsidR="002B7826"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>30</w:t>
            </w:r>
          </w:p>
        </w:tc>
        <w:tc>
          <w:tcPr>
            <w:tcW w:w="246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BFBFBF"/>
          </w:tcPr>
          <w:p w14:paraId="05E71623" w14:textId="77777777" w:rsidR="002B7826" w:rsidRPr="00D90FB7" w:rsidRDefault="002B7826" w:rsidP="0000625B">
            <w:pPr>
              <w:ind w:right="-57"/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October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7</w:t>
            </w:r>
          </w:p>
        </w:tc>
      </w:tr>
      <w:tr w:rsidR="002B7826" w:rsidRPr="00D90FB7" w14:paraId="710874D2" w14:textId="77777777" w:rsidTr="00682407">
        <w:trPr>
          <w:cantSplit/>
          <w:trHeight w:val="403"/>
          <w:jc w:val="center"/>
        </w:trPr>
        <w:tc>
          <w:tcPr>
            <w:tcW w:w="2692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434A2CEE" w14:textId="77777777" w:rsidR="002B7826" w:rsidRDefault="00BA1250" w:rsidP="00AC6407">
            <w:pPr>
              <w:jc w:val="center"/>
              <w:rPr>
                <w:rFonts w:ascii="Times New Roman" w:hAnsi="Times New Roman"/>
                <w:color w:val="FF0000"/>
                <w:szCs w:val="24"/>
              </w:rPr>
            </w:pPr>
            <w:r w:rsidRPr="00BA1250">
              <w:rPr>
                <w:rFonts w:ascii="Times New Roman" w:hAnsi="Times New Roman"/>
                <w:color w:val="FF0000"/>
                <w:szCs w:val="24"/>
              </w:rPr>
              <w:t>No Sales</w:t>
            </w:r>
          </w:p>
          <w:p w14:paraId="0FAA6FBE" w14:textId="77777777" w:rsidR="003E705A" w:rsidRPr="00D90FB7" w:rsidRDefault="003E705A" w:rsidP="00AC6407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FF0000"/>
                <w:szCs w:val="24"/>
              </w:rPr>
              <w:t>1</w:t>
            </w:r>
            <w:r w:rsidRPr="003E705A">
              <w:rPr>
                <w:rFonts w:ascii="Times New Roman" w:hAnsi="Times New Roman"/>
                <w:color w:val="FF0000"/>
                <w:szCs w:val="24"/>
                <w:vertAlign w:val="superscript"/>
              </w:rPr>
              <w:t>st</w:t>
            </w:r>
            <w:r>
              <w:rPr>
                <w:rFonts w:ascii="Times New Roman" w:hAnsi="Times New Roman"/>
                <w:color w:val="FF0000"/>
                <w:szCs w:val="24"/>
              </w:rPr>
              <w:t xml:space="preserve"> Sunday after Kickoff!</w:t>
            </w:r>
          </w:p>
        </w:tc>
        <w:tc>
          <w:tcPr>
            <w:tcW w:w="2574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188D983A" w14:textId="77777777" w:rsidR="00221DED" w:rsidRDefault="00221DED" w:rsidP="00221DED">
            <w:pPr>
              <w:jc w:val="center"/>
              <w:rPr>
                <w:rFonts w:ascii="Times New Roman" w:hAnsi="Times New Roman"/>
                <w:szCs w:val="24"/>
              </w:rPr>
            </w:pPr>
            <w:r w:rsidRPr="00221DED">
              <w:rPr>
                <w:rFonts w:ascii="Times New Roman" w:hAnsi="Times New Roman"/>
                <w:szCs w:val="24"/>
              </w:rPr>
              <w:t>Abby Oertel</w:t>
            </w:r>
          </w:p>
          <w:p w14:paraId="0B15B87F" w14:textId="77777777" w:rsidR="00195635" w:rsidRPr="00221DED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5B53A84B" w14:textId="77777777" w:rsidR="002B7826" w:rsidRPr="003E705A" w:rsidRDefault="00F73585" w:rsidP="00221DED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 w:rsidRPr="003E705A">
              <w:rPr>
                <w:rFonts w:ascii="Times New Roman" w:hAnsi="Times New Roman"/>
                <w:i/>
                <w:szCs w:val="24"/>
              </w:rPr>
              <w:t>C</w:t>
            </w:r>
            <w:r w:rsidR="007F6E92">
              <w:rPr>
                <w:rFonts w:ascii="Times New Roman" w:hAnsi="Times New Roman"/>
                <w:i/>
                <w:szCs w:val="24"/>
              </w:rPr>
              <w:t>armella Moon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336C1C04" w14:textId="77777777" w:rsidR="00221DED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shton Wrensch</w:t>
            </w:r>
          </w:p>
          <w:p w14:paraId="557B85F7" w14:textId="77777777" w:rsidR="00195635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7ECF3DA0" w14:textId="77777777" w:rsidR="002B7826" w:rsidRPr="003E705A" w:rsidRDefault="00991943" w:rsidP="00221DED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 w:rsidRPr="00991943">
              <w:rPr>
                <w:rFonts w:ascii="Times New Roman" w:hAnsi="Times New Roman"/>
                <w:i/>
                <w:szCs w:val="24"/>
              </w:rPr>
              <w:t>Amy Wrensch</w:t>
            </w:r>
          </w:p>
        </w:tc>
        <w:tc>
          <w:tcPr>
            <w:tcW w:w="24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14:paraId="6F7C2EB7" w14:textId="77777777" w:rsidR="00221DED" w:rsidRDefault="00221DED" w:rsidP="00221DED">
            <w:pPr>
              <w:jc w:val="center"/>
              <w:rPr>
                <w:rFonts w:ascii="Times New Roman" w:hAnsi="Times New Roman"/>
                <w:szCs w:val="24"/>
              </w:rPr>
            </w:pPr>
            <w:r w:rsidRPr="00221DED">
              <w:rPr>
                <w:rFonts w:ascii="Times New Roman" w:hAnsi="Times New Roman"/>
                <w:szCs w:val="24"/>
              </w:rPr>
              <w:t>Devin Ulrich</w:t>
            </w:r>
          </w:p>
          <w:p w14:paraId="0A190B9C" w14:textId="77777777" w:rsidR="00195635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7DDF0D26" w14:textId="77777777" w:rsidR="002B7826" w:rsidRPr="003E705A" w:rsidRDefault="00BE1052" w:rsidP="00BB7213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Char Ulrich</w:t>
            </w:r>
          </w:p>
        </w:tc>
      </w:tr>
      <w:tr w:rsidR="002B7826" w:rsidRPr="00D90FB7" w14:paraId="79412394" w14:textId="77777777" w:rsidTr="003E705A">
        <w:trPr>
          <w:cantSplit/>
          <w:trHeight w:val="282"/>
          <w:jc w:val="center"/>
        </w:trPr>
        <w:tc>
          <w:tcPr>
            <w:tcW w:w="269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6C768C9B" w14:textId="77777777" w:rsidR="002B7826" w:rsidRPr="002B7826" w:rsidRDefault="002B7826" w:rsidP="00B03F0F">
            <w:pPr>
              <w:jc w:val="center"/>
              <w:rPr>
                <w:rFonts w:ascii="Times New Roman" w:hAnsi="Times New Roman"/>
                <w:b/>
                <w:sz w:val="28"/>
                <w:szCs w:val="24"/>
              </w:rPr>
            </w:pPr>
            <w:r w:rsidRPr="002B7826">
              <w:rPr>
                <w:rFonts w:ascii="Times New Roman" w:hAnsi="Times New Roman"/>
                <w:b/>
                <w:sz w:val="28"/>
              </w:rPr>
              <w:t xml:space="preserve">October </w:t>
            </w:r>
            <w:r w:rsidR="00DC380F">
              <w:rPr>
                <w:rFonts w:ascii="Times New Roman" w:hAnsi="Times New Roman"/>
                <w:b/>
                <w:sz w:val="28"/>
              </w:rPr>
              <w:t>14</w:t>
            </w:r>
          </w:p>
        </w:tc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1AFCFAF1" w14:textId="77777777" w:rsidR="002B7826" w:rsidRPr="00D90FB7" w:rsidRDefault="002B7826" w:rsidP="000E1FFA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>October 2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1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7633A0ED" w14:textId="77777777" w:rsidR="002B7826" w:rsidRPr="00D90FB7" w:rsidRDefault="002B7826" w:rsidP="000E1FFA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October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28</w:t>
            </w:r>
          </w:p>
        </w:tc>
        <w:tc>
          <w:tcPr>
            <w:tcW w:w="246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BFBFBF"/>
          </w:tcPr>
          <w:p w14:paraId="35B198D6" w14:textId="77777777" w:rsidR="002B7826" w:rsidRPr="002B7826" w:rsidRDefault="002B7826" w:rsidP="00A17836">
            <w:pPr>
              <w:jc w:val="center"/>
              <w:rPr>
                <w:rFonts w:ascii="Times New Roman" w:hAnsi="Times New Roman"/>
                <w:b/>
                <w:sz w:val="28"/>
                <w:szCs w:val="24"/>
              </w:rPr>
            </w:pPr>
            <w:r w:rsidRPr="002B7826">
              <w:rPr>
                <w:rFonts w:ascii="Times New Roman" w:hAnsi="Times New Roman"/>
                <w:b/>
                <w:sz w:val="28"/>
              </w:rPr>
              <w:t xml:space="preserve">November </w:t>
            </w:r>
            <w:r w:rsidR="00DC380F">
              <w:rPr>
                <w:rFonts w:ascii="Times New Roman" w:hAnsi="Times New Roman"/>
                <w:b/>
                <w:sz w:val="28"/>
              </w:rPr>
              <w:t>4</w:t>
            </w:r>
          </w:p>
        </w:tc>
      </w:tr>
      <w:tr w:rsidR="002B7826" w:rsidRPr="00D90FB7" w14:paraId="34737FCD" w14:textId="77777777" w:rsidTr="00682407">
        <w:trPr>
          <w:cantSplit/>
          <w:trHeight w:val="403"/>
          <w:jc w:val="center"/>
        </w:trPr>
        <w:tc>
          <w:tcPr>
            <w:tcW w:w="2692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52FEDCCD" w14:textId="77777777" w:rsidR="007F6E92" w:rsidRPr="007F6E92" w:rsidRDefault="007F6E92" w:rsidP="000D74D7">
            <w:pPr>
              <w:jc w:val="center"/>
              <w:rPr>
                <w:rFonts w:ascii="Times New Roman" w:hAnsi="Times New Roman"/>
                <w:szCs w:val="24"/>
              </w:rPr>
            </w:pPr>
            <w:r w:rsidRPr="007F6E92">
              <w:rPr>
                <w:rFonts w:ascii="Times New Roman" w:hAnsi="Times New Roman"/>
                <w:szCs w:val="24"/>
              </w:rPr>
              <w:t>Koehler Kilty</w:t>
            </w:r>
          </w:p>
          <w:p w14:paraId="16697E04" w14:textId="77777777" w:rsidR="007F6E92" w:rsidRDefault="007F6E92" w:rsidP="000D74D7">
            <w:pPr>
              <w:jc w:val="center"/>
              <w:rPr>
                <w:rFonts w:ascii="Times New Roman" w:hAnsi="Times New Roman"/>
                <w:i/>
                <w:szCs w:val="24"/>
              </w:rPr>
            </w:pPr>
          </w:p>
          <w:p w14:paraId="68141540" w14:textId="77777777" w:rsidR="002B7826" w:rsidRPr="008E3F9F" w:rsidRDefault="00507DAD" w:rsidP="000D74D7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Wendy Spaeth</w:t>
            </w:r>
          </w:p>
        </w:tc>
        <w:tc>
          <w:tcPr>
            <w:tcW w:w="2574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6580221F" w14:textId="77777777" w:rsidR="008B0664" w:rsidRDefault="008B0664" w:rsidP="005D0028">
            <w:pPr>
              <w:jc w:val="center"/>
              <w:rPr>
                <w:rFonts w:ascii="Times New Roman" w:hAnsi="Times New Roman"/>
                <w:szCs w:val="24"/>
              </w:rPr>
            </w:pPr>
            <w:r w:rsidRPr="008B0664">
              <w:rPr>
                <w:rFonts w:ascii="Times New Roman" w:hAnsi="Times New Roman"/>
                <w:szCs w:val="24"/>
              </w:rPr>
              <w:t>Gunner Mercer</w:t>
            </w:r>
          </w:p>
          <w:p w14:paraId="7FA9F259" w14:textId="77777777" w:rsidR="00195635" w:rsidRDefault="00195635" w:rsidP="005D0028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35C34089" w14:textId="77777777" w:rsidR="002B7826" w:rsidRPr="003E705A" w:rsidRDefault="009C226F" w:rsidP="005D0028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 w:rsidRPr="00980B7D">
              <w:rPr>
                <w:rFonts w:ascii="Times New Roman" w:hAnsi="Times New Roman"/>
                <w:i/>
                <w:szCs w:val="24"/>
              </w:rPr>
              <w:t>Kari Schoenherr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1E8F9985" w14:textId="77777777" w:rsidR="00195635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ole Kramer</w:t>
            </w:r>
          </w:p>
          <w:p w14:paraId="06013D51" w14:textId="77777777" w:rsidR="0098387D" w:rsidRDefault="0098387D" w:rsidP="00991943">
            <w:pPr>
              <w:jc w:val="center"/>
              <w:rPr>
                <w:rFonts w:ascii="Times New Roman" w:hAnsi="Times New Roman"/>
                <w:i/>
                <w:szCs w:val="24"/>
              </w:rPr>
            </w:pPr>
          </w:p>
          <w:p w14:paraId="7899F02A" w14:textId="77777777" w:rsidR="002B7826" w:rsidRPr="003E705A" w:rsidRDefault="00507DAD" w:rsidP="00991943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Carmella Moon</w:t>
            </w:r>
          </w:p>
        </w:tc>
        <w:tc>
          <w:tcPr>
            <w:tcW w:w="24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14:paraId="449F6DC0" w14:textId="3E4178D9" w:rsidR="005D0028" w:rsidRDefault="00195635" w:rsidP="005D0028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Lexi</w:t>
            </w:r>
            <w:r w:rsidR="00387265">
              <w:rPr>
                <w:rFonts w:ascii="Times New Roman" w:hAnsi="Times New Roman"/>
                <w:szCs w:val="24"/>
              </w:rPr>
              <w:t>e</w:t>
            </w:r>
            <w:r>
              <w:rPr>
                <w:rFonts w:ascii="Times New Roman" w:hAnsi="Times New Roman"/>
                <w:szCs w:val="24"/>
              </w:rPr>
              <w:t xml:space="preserve"> Christopherson</w:t>
            </w:r>
          </w:p>
          <w:p w14:paraId="33422735" w14:textId="77777777" w:rsidR="00195635" w:rsidRDefault="00195635" w:rsidP="005D0028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0BE6E889" w14:textId="77777777" w:rsidR="002B7826" w:rsidRPr="003E705A" w:rsidRDefault="00507DAD" w:rsidP="00C51AB7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Amy Wrensch</w:t>
            </w:r>
          </w:p>
        </w:tc>
      </w:tr>
      <w:tr w:rsidR="002B7826" w:rsidRPr="00D90FB7" w14:paraId="7220B4A1" w14:textId="77777777" w:rsidTr="003E705A">
        <w:trPr>
          <w:cantSplit/>
          <w:trHeight w:val="327"/>
          <w:jc w:val="center"/>
        </w:trPr>
        <w:tc>
          <w:tcPr>
            <w:tcW w:w="269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4DFA9F82" w14:textId="77777777" w:rsidR="002B7826" w:rsidRPr="00D90FB7" w:rsidRDefault="002B7826" w:rsidP="00180C11">
            <w:pPr>
              <w:pStyle w:val="Heading1"/>
              <w:rPr>
                <w:rFonts w:ascii="Times New Roman" w:hAnsi="Times New Roman"/>
                <w:color w:val="auto"/>
                <w:sz w:val="28"/>
              </w:rPr>
            </w:pPr>
            <w:r w:rsidRPr="00D90FB7">
              <w:rPr>
                <w:rFonts w:ascii="Times New Roman" w:hAnsi="Times New Roman"/>
                <w:bCs w:val="0"/>
                <w:color w:val="auto"/>
                <w:sz w:val="28"/>
              </w:rPr>
              <w:t xml:space="preserve">November </w:t>
            </w:r>
            <w:r w:rsidR="00DC380F">
              <w:rPr>
                <w:rFonts w:ascii="Times New Roman" w:hAnsi="Times New Roman"/>
                <w:bCs w:val="0"/>
                <w:color w:val="auto"/>
                <w:sz w:val="28"/>
              </w:rPr>
              <w:t>11</w:t>
            </w:r>
          </w:p>
        </w:tc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22C6155F" w14:textId="77777777" w:rsidR="002B7826" w:rsidRPr="00D90FB7" w:rsidRDefault="002B7826" w:rsidP="0000625B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November </w:t>
            </w:r>
            <w:r w:rsidR="0000625B">
              <w:rPr>
                <w:rFonts w:ascii="Times New Roman" w:hAnsi="Times New Roman"/>
                <w:b/>
                <w:bCs/>
                <w:sz w:val="28"/>
                <w:szCs w:val="24"/>
              </w:rPr>
              <w:t>1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8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242E9A81" w14:textId="77777777" w:rsidR="002B7826" w:rsidRPr="00D90FB7" w:rsidRDefault="002B7826" w:rsidP="0000625B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November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25</w:t>
            </w:r>
          </w:p>
        </w:tc>
        <w:tc>
          <w:tcPr>
            <w:tcW w:w="246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BFBFBF"/>
          </w:tcPr>
          <w:p w14:paraId="2AEA1B29" w14:textId="77777777" w:rsidR="002B7826" w:rsidRPr="00D90FB7" w:rsidRDefault="002B7826" w:rsidP="008C2F03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December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2</w:t>
            </w:r>
          </w:p>
        </w:tc>
      </w:tr>
      <w:tr w:rsidR="002B7826" w:rsidRPr="00D90FB7" w14:paraId="1DA2A35A" w14:textId="77777777" w:rsidTr="00DC380F">
        <w:trPr>
          <w:cantSplit/>
          <w:trHeight w:val="630"/>
          <w:jc w:val="center"/>
        </w:trPr>
        <w:tc>
          <w:tcPr>
            <w:tcW w:w="2692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6BBE824A" w14:textId="77777777" w:rsidR="00221DED" w:rsidRDefault="00221DED" w:rsidP="00221DED">
            <w:pPr>
              <w:jc w:val="center"/>
              <w:rPr>
                <w:rFonts w:ascii="Times New Roman" w:hAnsi="Times New Roman"/>
                <w:szCs w:val="24"/>
              </w:rPr>
            </w:pPr>
            <w:r w:rsidRPr="00221DED">
              <w:rPr>
                <w:rFonts w:ascii="Times New Roman" w:hAnsi="Times New Roman"/>
                <w:szCs w:val="24"/>
              </w:rPr>
              <w:t>Jackson Ormond</w:t>
            </w:r>
          </w:p>
          <w:p w14:paraId="06995031" w14:textId="77777777" w:rsidR="00195635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42A60C4B" w14:textId="77777777" w:rsidR="002B7826" w:rsidRPr="003E705A" w:rsidRDefault="00507DAD" w:rsidP="00507DAD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Keri Manecke</w:t>
            </w:r>
          </w:p>
        </w:tc>
        <w:tc>
          <w:tcPr>
            <w:tcW w:w="2574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77325E54" w14:textId="0C900EDA" w:rsidR="001E72D2" w:rsidRDefault="00195635" w:rsidP="00D6699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Ha</w:t>
            </w:r>
            <w:r w:rsidR="00387265">
              <w:rPr>
                <w:rFonts w:ascii="Times New Roman" w:hAnsi="Times New Roman"/>
                <w:szCs w:val="24"/>
              </w:rPr>
              <w:t>i</w:t>
            </w:r>
            <w:r>
              <w:rPr>
                <w:rFonts w:ascii="Times New Roman" w:hAnsi="Times New Roman"/>
                <w:szCs w:val="24"/>
              </w:rPr>
              <w:t>ley Federwitz</w:t>
            </w:r>
          </w:p>
          <w:p w14:paraId="6259A87C" w14:textId="77777777" w:rsidR="00195635" w:rsidRDefault="00195635" w:rsidP="00D66996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24A19383" w14:textId="77777777" w:rsidR="002B7826" w:rsidRPr="003E705A" w:rsidRDefault="00BE1052" w:rsidP="00D66996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 w:rsidRPr="00BE1052">
              <w:rPr>
                <w:rFonts w:ascii="Times New Roman" w:hAnsi="Times New Roman"/>
                <w:i/>
                <w:szCs w:val="24"/>
              </w:rPr>
              <w:t>Char Ulrich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65A4C2BB" w14:textId="77777777" w:rsidR="002B7826" w:rsidRDefault="00DC380F" w:rsidP="00D66996">
            <w:pPr>
              <w:jc w:val="center"/>
              <w:rPr>
                <w:rFonts w:ascii="Times New Roman" w:hAnsi="Times New Roman"/>
                <w:color w:val="FF0000"/>
                <w:szCs w:val="24"/>
              </w:rPr>
            </w:pPr>
            <w:r w:rsidRPr="00DC380F">
              <w:rPr>
                <w:rFonts w:ascii="Times New Roman" w:hAnsi="Times New Roman"/>
                <w:color w:val="FF0000"/>
                <w:szCs w:val="24"/>
              </w:rPr>
              <w:t>No Sales</w:t>
            </w:r>
          </w:p>
          <w:p w14:paraId="7CCF7E56" w14:textId="77777777" w:rsidR="00F73585" w:rsidRPr="00D90FB7" w:rsidRDefault="00F73585" w:rsidP="00D6699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FF0000"/>
                <w:szCs w:val="24"/>
              </w:rPr>
              <w:t>Thanksgiving!</w:t>
            </w:r>
          </w:p>
        </w:tc>
        <w:tc>
          <w:tcPr>
            <w:tcW w:w="24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14:paraId="3F2E937E" w14:textId="77777777" w:rsidR="00221DED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Lydia Burrows</w:t>
            </w:r>
          </w:p>
          <w:p w14:paraId="78DD1220" w14:textId="77777777" w:rsidR="00195635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540D4F28" w14:textId="77777777" w:rsidR="002B7826" w:rsidRPr="003E705A" w:rsidRDefault="00BE1052" w:rsidP="00221DED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Char Ulrich</w:t>
            </w:r>
          </w:p>
        </w:tc>
      </w:tr>
      <w:tr w:rsidR="002B7826" w:rsidRPr="00D90FB7" w14:paraId="04966205" w14:textId="77777777" w:rsidTr="003E705A">
        <w:trPr>
          <w:cantSplit/>
          <w:trHeight w:val="372"/>
          <w:jc w:val="center"/>
        </w:trPr>
        <w:tc>
          <w:tcPr>
            <w:tcW w:w="269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036163CE" w14:textId="77777777" w:rsidR="002B7826" w:rsidRPr="00D90FB7" w:rsidRDefault="002B7826" w:rsidP="006D6C6F">
            <w:pPr>
              <w:jc w:val="center"/>
              <w:rPr>
                <w:rFonts w:ascii="Times New Roman" w:hAnsi="Times New Roman"/>
                <w:b/>
                <w:bCs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December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9</w:t>
            </w:r>
          </w:p>
        </w:tc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4A3E7A7A" w14:textId="77777777" w:rsidR="002B7826" w:rsidRPr="00D90FB7" w:rsidRDefault="002B7826" w:rsidP="006D6C6F">
            <w:pPr>
              <w:jc w:val="center"/>
              <w:rPr>
                <w:rFonts w:ascii="Times New Roman" w:hAnsi="Times New Roman"/>
                <w:b/>
                <w:bCs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December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16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59ED6D57" w14:textId="77777777" w:rsidR="002B7826" w:rsidRPr="00D90FB7" w:rsidRDefault="002B7826" w:rsidP="006D6C6F">
            <w:pPr>
              <w:jc w:val="center"/>
              <w:rPr>
                <w:rFonts w:ascii="Times New Roman" w:hAnsi="Times New Roman"/>
                <w:b/>
                <w:bCs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>December 2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3</w:t>
            </w:r>
          </w:p>
        </w:tc>
        <w:tc>
          <w:tcPr>
            <w:tcW w:w="246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BFBFBF"/>
          </w:tcPr>
          <w:p w14:paraId="04888657" w14:textId="77777777" w:rsidR="002B7826" w:rsidRPr="00D90FB7" w:rsidRDefault="00DC380F" w:rsidP="008C2F03">
            <w:pPr>
              <w:jc w:val="center"/>
              <w:rPr>
                <w:rFonts w:ascii="Times New Roman" w:hAnsi="Times New Roman"/>
                <w:b/>
                <w:bCs/>
                <w:sz w:val="28"/>
                <w:szCs w:val="24"/>
              </w:rPr>
            </w:pPr>
            <w:r w:rsidRPr="00DC380F">
              <w:rPr>
                <w:rFonts w:ascii="Times New Roman" w:hAnsi="Times New Roman"/>
                <w:b/>
                <w:bCs/>
                <w:sz w:val="28"/>
                <w:szCs w:val="24"/>
              </w:rPr>
              <w:t>December</w:t>
            </w: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 30</w:t>
            </w:r>
          </w:p>
        </w:tc>
      </w:tr>
      <w:tr w:rsidR="00BA1250" w:rsidRPr="00D90FB7" w14:paraId="5A5CBCDE" w14:textId="77777777" w:rsidTr="00682407">
        <w:trPr>
          <w:cantSplit/>
          <w:trHeight w:val="403"/>
          <w:jc w:val="center"/>
        </w:trPr>
        <w:tc>
          <w:tcPr>
            <w:tcW w:w="2692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183B05F4" w14:textId="77777777" w:rsidR="00221DED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Hunter Ford</w:t>
            </w:r>
          </w:p>
          <w:p w14:paraId="2B601498" w14:textId="77777777" w:rsidR="00195635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2002D27A" w14:textId="77777777" w:rsidR="00BA1250" w:rsidRPr="003E705A" w:rsidRDefault="00507DAD" w:rsidP="00CF1057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Wendy Spaeth</w:t>
            </w:r>
            <w:r w:rsidR="00CF1057" w:rsidRPr="003E705A">
              <w:rPr>
                <w:rFonts w:ascii="Times New Roman" w:hAnsi="Times New Roman"/>
                <w:i/>
                <w:szCs w:val="24"/>
              </w:rPr>
              <w:t xml:space="preserve"> </w:t>
            </w:r>
          </w:p>
        </w:tc>
        <w:tc>
          <w:tcPr>
            <w:tcW w:w="2574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27516232" w14:textId="77777777" w:rsidR="00221DED" w:rsidRDefault="00221DED" w:rsidP="00221DED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alton Schoenherr</w:t>
            </w:r>
          </w:p>
          <w:p w14:paraId="7830E3C3" w14:textId="77777777" w:rsidR="00221DED" w:rsidRDefault="00221DED" w:rsidP="00221DED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069EBA9C" w14:textId="77777777" w:rsidR="00BA1250" w:rsidRPr="003E705A" w:rsidRDefault="00991943" w:rsidP="00C51AB7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 w:rsidRPr="00980B7D">
              <w:rPr>
                <w:rFonts w:ascii="Times New Roman" w:hAnsi="Times New Roman"/>
                <w:i/>
                <w:szCs w:val="24"/>
              </w:rPr>
              <w:t>Kari Schoenherr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1269B570" w14:textId="77777777" w:rsidR="00BA1250" w:rsidRDefault="00BA1250" w:rsidP="001D3BFF">
            <w:pPr>
              <w:jc w:val="center"/>
              <w:rPr>
                <w:rFonts w:ascii="Times New Roman" w:hAnsi="Times New Roman"/>
                <w:color w:val="FF0000"/>
                <w:szCs w:val="24"/>
              </w:rPr>
            </w:pPr>
            <w:r w:rsidRPr="002B7826">
              <w:rPr>
                <w:rFonts w:ascii="Times New Roman" w:hAnsi="Times New Roman"/>
                <w:color w:val="FF0000"/>
                <w:szCs w:val="24"/>
              </w:rPr>
              <w:t>No Sales</w:t>
            </w:r>
          </w:p>
          <w:p w14:paraId="7C623717" w14:textId="77777777" w:rsidR="00F73585" w:rsidRPr="002B7826" w:rsidRDefault="00F73585" w:rsidP="001D3BFF">
            <w:pPr>
              <w:jc w:val="center"/>
              <w:rPr>
                <w:rFonts w:ascii="Times New Roman" w:hAnsi="Times New Roman"/>
                <w:color w:val="FF0000"/>
                <w:szCs w:val="24"/>
              </w:rPr>
            </w:pPr>
            <w:r>
              <w:rPr>
                <w:rFonts w:ascii="Times New Roman" w:hAnsi="Times New Roman"/>
                <w:color w:val="FF0000"/>
                <w:szCs w:val="24"/>
              </w:rPr>
              <w:t>Christmas Break!</w:t>
            </w:r>
          </w:p>
        </w:tc>
        <w:tc>
          <w:tcPr>
            <w:tcW w:w="24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14:paraId="5EE87067" w14:textId="77777777" w:rsidR="00BA1250" w:rsidRDefault="00DC380F" w:rsidP="00585A7C">
            <w:pPr>
              <w:jc w:val="center"/>
              <w:rPr>
                <w:rFonts w:ascii="Times New Roman" w:hAnsi="Times New Roman"/>
                <w:color w:val="FF0000"/>
                <w:szCs w:val="24"/>
              </w:rPr>
            </w:pPr>
            <w:r w:rsidRPr="00DC380F">
              <w:rPr>
                <w:rFonts w:ascii="Times New Roman" w:hAnsi="Times New Roman"/>
                <w:color w:val="FF0000"/>
                <w:szCs w:val="24"/>
              </w:rPr>
              <w:t>No Sales</w:t>
            </w:r>
          </w:p>
          <w:p w14:paraId="162D13C9" w14:textId="77777777" w:rsidR="00F73585" w:rsidRPr="002B7826" w:rsidRDefault="00F73585" w:rsidP="00585A7C">
            <w:pPr>
              <w:jc w:val="center"/>
              <w:rPr>
                <w:rFonts w:ascii="Times New Roman" w:hAnsi="Times New Roman"/>
                <w:color w:val="FF0000"/>
                <w:szCs w:val="24"/>
              </w:rPr>
            </w:pPr>
            <w:r w:rsidRPr="00F73585">
              <w:rPr>
                <w:rFonts w:ascii="Times New Roman" w:hAnsi="Times New Roman"/>
                <w:color w:val="FF0000"/>
                <w:szCs w:val="24"/>
              </w:rPr>
              <w:t>Christmas Break</w:t>
            </w:r>
            <w:r>
              <w:rPr>
                <w:rFonts w:ascii="Times New Roman" w:hAnsi="Times New Roman"/>
                <w:color w:val="FF0000"/>
                <w:szCs w:val="24"/>
              </w:rPr>
              <w:t>!</w:t>
            </w:r>
          </w:p>
        </w:tc>
      </w:tr>
      <w:tr w:rsidR="00BA1250" w:rsidRPr="00D90FB7" w14:paraId="2AB8C1E9" w14:textId="77777777" w:rsidTr="003E705A">
        <w:trPr>
          <w:cantSplit/>
          <w:trHeight w:val="282"/>
          <w:jc w:val="center"/>
        </w:trPr>
        <w:tc>
          <w:tcPr>
            <w:tcW w:w="269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32C668FD" w14:textId="77777777" w:rsidR="00BA1250" w:rsidRPr="00D90FB7" w:rsidRDefault="00BA1250" w:rsidP="00207E0F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January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6</w:t>
            </w:r>
          </w:p>
        </w:tc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00B691AC" w14:textId="77777777" w:rsidR="00BA1250" w:rsidRPr="00D90FB7" w:rsidRDefault="00BA1250" w:rsidP="00207E0F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January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13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76FF2C34" w14:textId="77777777" w:rsidR="00BA1250" w:rsidRPr="00D90FB7" w:rsidRDefault="00BA1250" w:rsidP="00207E0F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January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20</w:t>
            </w:r>
          </w:p>
        </w:tc>
        <w:tc>
          <w:tcPr>
            <w:tcW w:w="246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BFBFBF"/>
          </w:tcPr>
          <w:p w14:paraId="364FB3FD" w14:textId="77777777" w:rsidR="00BA1250" w:rsidRPr="00D90FB7" w:rsidRDefault="00BA1250" w:rsidP="008C2F03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January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27</w:t>
            </w:r>
          </w:p>
        </w:tc>
      </w:tr>
      <w:tr w:rsidR="00BA1250" w:rsidRPr="00D90FB7" w14:paraId="0C22160F" w14:textId="77777777" w:rsidTr="00682407">
        <w:trPr>
          <w:cantSplit/>
          <w:trHeight w:val="403"/>
          <w:jc w:val="center"/>
        </w:trPr>
        <w:tc>
          <w:tcPr>
            <w:tcW w:w="2692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0CF3C8B0" w14:textId="77777777" w:rsidR="00221DED" w:rsidRDefault="00221DED" w:rsidP="00221DED">
            <w:pPr>
              <w:jc w:val="center"/>
              <w:rPr>
                <w:rFonts w:ascii="Times New Roman" w:hAnsi="Times New Roman"/>
                <w:szCs w:val="24"/>
              </w:rPr>
            </w:pPr>
            <w:r w:rsidRPr="00221DED">
              <w:rPr>
                <w:rFonts w:ascii="Times New Roman" w:hAnsi="Times New Roman"/>
                <w:szCs w:val="24"/>
              </w:rPr>
              <w:t>Dane Poppy</w:t>
            </w:r>
          </w:p>
          <w:p w14:paraId="7F66AE86" w14:textId="77777777" w:rsidR="00195635" w:rsidRPr="00221DED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2142396D" w14:textId="77777777" w:rsidR="00BA1250" w:rsidRPr="008E3F9F" w:rsidRDefault="00507DAD" w:rsidP="00221DED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Carmella Moon</w:t>
            </w:r>
          </w:p>
        </w:tc>
        <w:tc>
          <w:tcPr>
            <w:tcW w:w="2574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04A1D00F" w14:textId="77777777" w:rsidR="00221DED" w:rsidRPr="00221DED" w:rsidRDefault="00221DED" w:rsidP="00221DED">
            <w:pPr>
              <w:jc w:val="center"/>
              <w:rPr>
                <w:rFonts w:ascii="Times New Roman" w:hAnsi="Times New Roman"/>
                <w:szCs w:val="24"/>
              </w:rPr>
            </w:pPr>
            <w:r w:rsidRPr="00221DED">
              <w:rPr>
                <w:rFonts w:ascii="Times New Roman" w:hAnsi="Times New Roman"/>
                <w:szCs w:val="24"/>
              </w:rPr>
              <w:t>Jasmine Grell</w:t>
            </w:r>
          </w:p>
          <w:p w14:paraId="4EB79189" w14:textId="77777777" w:rsidR="00221DED" w:rsidRDefault="00195635" w:rsidP="00221DED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Hailey Homann</w:t>
            </w:r>
          </w:p>
          <w:p w14:paraId="7357168C" w14:textId="77777777" w:rsidR="00BA1250" w:rsidRPr="008E3F9F" w:rsidRDefault="00991943" w:rsidP="00221DED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Wendy Grell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6F08FAA2" w14:textId="77777777" w:rsidR="00195635" w:rsidRDefault="00980B7D" w:rsidP="00221DED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iley Curtis</w:t>
            </w:r>
          </w:p>
          <w:p w14:paraId="468409C5" w14:textId="77777777" w:rsidR="00980B7D" w:rsidRDefault="00980B7D" w:rsidP="00221DED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52779A37" w14:textId="77777777" w:rsidR="00BA1250" w:rsidRPr="008E3F9F" w:rsidRDefault="00507DAD" w:rsidP="00C51AB7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Amy Wrensch</w:t>
            </w:r>
          </w:p>
        </w:tc>
        <w:tc>
          <w:tcPr>
            <w:tcW w:w="24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14:paraId="51640D0A" w14:textId="77777777" w:rsidR="00980B7D" w:rsidRDefault="00980B7D" w:rsidP="00980B7D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liya Manecke</w:t>
            </w:r>
          </w:p>
          <w:p w14:paraId="60F5516C" w14:textId="77777777" w:rsidR="00387265" w:rsidRDefault="00387265" w:rsidP="00980B7D">
            <w:pPr>
              <w:jc w:val="center"/>
              <w:rPr>
                <w:rFonts w:ascii="Times New Roman" w:hAnsi="Times New Roman"/>
                <w:i/>
                <w:szCs w:val="24"/>
              </w:rPr>
            </w:pPr>
          </w:p>
          <w:p w14:paraId="06552967" w14:textId="0D967AE5" w:rsidR="00BA1250" w:rsidRPr="008E3F9F" w:rsidRDefault="00980B7D" w:rsidP="00980B7D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Keri Manecke</w:t>
            </w:r>
          </w:p>
        </w:tc>
      </w:tr>
      <w:tr w:rsidR="00BA1250" w:rsidRPr="00D90FB7" w14:paraId="0CCED554" w14:textId="77777777" w:rsidTr="003E705A">
        <w:trPr>
          <w:cantSplit/>
          <w:trHeight w:val="345"/>
          <w:jc w:val="center"/>
        </w:trPr>
        <w:tc>
          <w:tcPr>
            <w:tcW w:w="269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12B4F56C" w14:textId="77777777" w:rsidR="00BA1250" w:rsidRPr="00D90FB7" w:rsidRDefault="00BA1250" w:rsidP="00A2347B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February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3</w:t>
            </w:r>
          </w:p>
        </w:tc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4337FE03" w14:textId="77777777" w:rsidR="00BA1250" w:rsidRPr="00D90FB7" w:rsidRDefault="00BA1250" w:rsidP="00A2347B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February </w:t>
            </w: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>1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0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56188165" w14:textId="77777777" w:rsidR="00BA1250" w:rsidRPr="00D90FB7" w:rsidRDefault="00BA1250" w:rsidP="00A2347B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>February 1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7</w:t>
            </w:r>
          </w:p>
        </w:tc>
        <w:tc>
          <w:tcPr>
            <w:tcW w:w="246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BFBFBF"/>
          </w:tcPr>
          <w:p w14:paraId="0528E466" w14:textId="77777777" w:rsidR="00BA1250" w:rsidRPr="00D90FB7" w:rsidRDefault="00BA1250" w:rsidP="008C2F03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February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24</w:t>
            </w:r>
          </w:p>
        </w:tc>
      </w:tr>
      <w:tr w:rsidR="00BA1250" w:rsidRPr="00D90FB7" w14:paraId="28304AF8" w14:textId="77777777" w:rsidTr="00682407">
        <w:trPr>
          <w:cantSplit/>
          <w:trHeight w:val="403"/>
          <w:jc w:val="center"/>
        </w:trPr>
        <w:tc>
          <w:tcPr>
            <w:tcW w:w="2692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75DABACC" w14:textId="77777777" w:rsidR="00221DED" w:rsidRPr="00195635" w:rsidRDefault="00221DED" w:rsidP="00221DED">
            <w:pPr>
              <w:jc w:val="center"/>
              <w:rPr>
                <w:rFonts w:ascii="Times New Roman" w:hAnsi="Times New Roman"/>
                <w:szCs w:val="24"/>
              </w:rPr>
            </w:pPr>
            <w:r w:rsidRPr="00195635">
              <w:rPr>
                <w:rFonts w:ascii="Times New Roman" w:hAnsi="Times New Roman"/>
                <w:szCs w:val="24"/>
              </w:rPr>
              <w:t>Isaac Nikolai</w:t>
            </w:r>
          </w:p>
          <w:p w14:paraId="633D28A8" w14:textId="77777777" w:rsidR="00195635" w:rsidRPr="00195635" w:rsidRDefault="00195635" w:rsidP="00221DED">
            <w:pPr>
              <w:jc w:val="center"/>
              <w:rPr>
                <w:rFonts w:ascii="Times New Roman" w:hAnsi="Times New Roman"/>
                <w:i/>
                <w:szCs w:val="24"/>
              </w:rPr>
            </w:pPr>
          </w:p>
          <w:p w14:paraId="3C4D9B4F" w14:textId="77777777" w:rsidR="00BA1250" w:rsidRPr="00195635" w:rsidRDefault="00507DAD" w:rsidP="00D66996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Wendy Spaeth</w:t>
            </w:r>
          </w:p>
        </w:tc>
        <w:tc>
          <w:tcPr>
            <w:tcW w:w="2574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084BFD38" w14:textId="77777777" w:rsidR="00221DED" w:rsidRPr="00507DAD" w:rsidRDefault="00221DED" w:rsidP="00221DED">
            <w:pPr>
              <w:jc w:val="center"/>
              <w:rPr>
                <w:rFonts w:ascii="Times New Roman" w:hAnsi="Times New Roman"/>
                <w:szCs w:val="24"/>
              </w:rPr>
            </w:pPr>
            <w:r w:rsidRPr="00507DAD">
              <w:rPr>
                <w:rFonts w:ascii="Times New Roman" w:hAnsi="Times New Roman"/>
                <w:szCs w:val="24"/>
              </w:rPr>
              <w:t>Laura Aschenbrenner</w:t>
            </w:r>
          </w:p>
          <w:p w14:paraId="663E06D0" w14:textId="77777777" w:rsidR="00195635" w:rsidRPr="00507DAD" w:rsidRDefault="00195635" w:rsidP="00C51AB7">
            <w:pPr>
              <w:jc w:val="center"/>
              <w:rPr>
                <w:rFonts w:ascii="Times New Roman" w:hAnsi="Times New Roman"/>
                <w:i/>
                <w:szCs w:val="24"/>
              </w:rPr>
            </w:pPr>
          </w:p>
          <w:p w14:paraId="74983F9D" w14:textId="77777777" w:rsidR="00BA1250" w:rsidRPr="00507DAD" w:rsidRDefault="00507DAD" w:rsidP="00C51AB7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 w:rsidRPr="00507DAD">
              <w:rPr>
                <w:rFonts w:ascii="Times New Roman" w:hAnsi="Times New Roman"/>
                <w:i/>
                <w:szCs w:val="24"/>
              </w:rPr>
              <w:t>Carmella Moon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0FCD5303" w14:textId="77777777" w:rsidR="00195635" w:rsidRPr="00507DAD" w:rsidRDefault="00965A82" w:rsidP="00965A82">
            <w:pPr>
              <w:jc w:val="center"/>
              <w:rPr>
                <w:rFonts w:ascii="Times New Roman" w:hAnsi="Times New Roman"/>
                <w:szCs w:val="24"/>
              </w:rPr>
            </w:pPr>
            <w:r w:rsidRPr="00507DAD">
              <w:rPr>
                <w:rFonts w:ascii="Times New Roman" w:hAnsi="Times New Roman"/>
                <w:szCs w:val="24"/>
              </w:rPr>
              <w:t>Autumm Oertel</w:t>
            </w:r>
          </w:p>
          <w:p w14:paraId="52F65FFF" w14:textId="77777777" w:rsidR="008E3F9F" w:rsidRPr="00507DAD" w:rsidRDefault="00965A82" w:rsidP="00965A82">
            <w:pPr>
              <w:jc w:val="center"/>
              <w:rPr>
                <w:rFonts w:ascii="Times New Roman" w:hAnsi="Times New Roman"/>
                <w:szCs w:val="24"/>
              </w:rPr>
            </w:pPr>
            <w:r w:rsidRPr="00507DAD">
              <w:rPr>
                <w:rFonts w:ascii="Times New Roman" w:hAnsi="Times New Roman"/>
                <w:szCs w:val="24"/>
              </w:rPr>
              <w:t xml:space="preserve"> </w:t>
            </w:r>
          </w:p>
          <w:p w14:paraId="50CDA588" w14:textId="77777777" w:rsidR="00BA1250" w:rsidRPr="00507DAD" w:rsidRDefault="00507DAD" w:rsidP="00965A82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 w:rsidRPr="00507DAD">
              <w:rPr>
                <w:rFonts w:ascii="Times New Roman" w:hAnsi="Times New Roman"/>
                <w:i/>
                <w:szCs w:val="24"/>
              </w:rPr>
              <w:t>Amy Wrensch</w:t>
            </w:r>
          </w:p>
        </w:tc>
        <w:tc>
          <w:tcPr>
            <w:tcW w:w="24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14:paraId="7C5441D2" w14:textId="77777777" w:rsidR="00965A82" w:rsidRDefault="00195635" w:rsidP="00965A82">
            <w:pPr>
              <w:jc w:val="center"/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 New Roman" w:hAnsi="Times New Roman"/>
                <w:sz w:val="22"/>
                <w:szCs w:val="24"/>
              </w:rPr>
              <w:t>Patrick Greenberg</w:t>
            </w:r>
          </w:p>
          <w:p w14:paraId="476E1950" w14:textId="77777777" w:rsidR="00195635" w:rsidRPr="003E705A" w:rsidRDefault="00195635" w:rsidP="00965A82">
            <w:pPr>
              <w:jc w:val="center"/>
              <w:rPr>
                <w:rFonts w:ascii="Times New Roman" w:hAnsi="Times New Roman"/>
                <w:sz w:val="22"/>
                <w:szCs w:val="24"/>
              </w:rPr>
            </w:pPr>
          </w:p>
          <w:p w14:paraId="65CDEDFF" w14:textId="77777777" w:rsidR="00BA1250" w:rsidRPr="008E3F9F" w:rsidRDefault="00507DAD" w:rsidP="008E3F9F">
            <w:pPr>
              <w:jc w:val="center"/>
              <w:rPr>
                <w:rFonts w:ascii="Times New Roman" w:hAnsi="Times New Roman"/>
                <w:bCs/>
                <w:i/>
                <w:sz w:val="22"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Wendy Spaeth</w:t>
            </w:r>
          </w:p>
        </w:tc>
      </w:tr>
      <w:tr w:rsidR="00BA1250" w:rsidRPr="00D90FB7" w14:paraId="05E2C622" w14:textId="77777777" w:rsidTr="003E705A">
        <w:trPr>
          <w:cantSplit/>
          <w:trHeight w:val="273"/>
          <w:jc w:val="center"/>
        </w:trPr>
        <w:tc>
          <w:tcPr>
            <w:tcW w:w="269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5FB8E52F" w14:textId="77777777" w:rsidR="00BA1250" w:rsidRPr="00D90FB7" w:rsidRDefault="00BA1250" w:rsidP="00B06483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March </w:t>
            </w:r>
            <w:r w:rsidR="00DC380F">
              <w:rPr>
                <w:rFonts w:ascii="Times New Roman" w:hAnsi="Times New Roman"/>
                <w:b/>
                <w:bCs/>
                <w:sz w:val="28"/>
                <w:szCs w:val="24"/>
              </w:rPr>
              <w:t>3</w:t>
            </w:r>
          </w:p>
        </w:tc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533D14CA" w14:textId="77777777" w:rsidR="00BA1250" w:rsidRPr="00507DAD" w:rsidRDefault="00BA1250" w:rsidP="00B06483">
            <w:pPr>
              <w:jc w:val="center"/>
              <w:rPr>
                <w:rFonts w:ascii="Times New Roman" w:hAnsi="Times New Roman"/>
                <w:szCs w:val="24"/>
              </w:rPr>
            </w:pPr>
            <w:r w:rsidRPr="00507DAD">
              <w:rPr>
                <w:rFonts w:ascii="Times New Roman" w:hAnsi="Times New Roman"/>
                <w:b/>
                <w:bCs/>
                <w:szCs w:val="24"/>
              </w:rPr>
              <w:t>March 1</w:t>
            </w:r>
            <w:r w:rsidR="00F73585" w:rsidRPr="00507DAD">
              <w:rPr>
                <w:rFonts w:ascii="Times New Roman" w:hAnsi="Times New Roman"/>
                <w:b/>
                <w:bCs/>
                <w:szCs w:val="24"/>
              </w:rPr>
              <w:t>0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6953659E" w14:textId="77777777" w:rsidR="00BA1250" w:rsidRPr="00507DAD" w:rsidRDefault="00BA1250" w:rsidP="00B06483">
            <w:pPr>
              <w:jc w:val="center"/>
              <w:rPr>
                <w:rFonts w:ascii="Times New Roman" w:hAnsi="Times New Roman"/>
                <w:szCs w:val="24"/>
              </w:rPr>
            </w:pPr>
            <w:r w:rsidRPr="00507DAD">
              <w:rPr>
                <w:rFonts w:ascii="Times New Roman" w:hAnsi="Times New Roman"/>
                <w:b/>
                <w:bCs/>
                <w:szCs w:val="24"/>
              </w:rPr>
              <w:t>March 1</w:t>
            </w:r>
            <w:r w:rsidR="00F73585" w:rsidRPr="00507DAD">
              <w:rPr>
                <w:rFonts w:ascii="Times New Roman" w:hAnsi="Times New Roman"/>
                <w:b/>
                <w:bCs/>
                <w:szCs w:val="24"/>
              </w:rPr>
              <w:t>7</w:t>
            </w:r>
          </w:p>
        </w:tc>
        <w:tc>
          <w:tcPr>
            <w:tcW w:w="246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BFBFBF"/>
          </w:tcPr>
          <w:p w14:paraId="3F6E4F3E" w14:textId="77777777" w:rsidR="00BA1250" w:rsidRPr="00D90FB7" w:rsidRDefault="00F73585" w:rsidP="008C2F03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>March 24</w:t>
            </w:r>
          </w:p>
        </w:tc>
      </w:tr>
      <w:tr w:rsidR="00BA1250" w:rsidRPr="00D90FB7" w14:paraId="4533355D" w14:textId="77777777" w:rsidTr="00682407">
        <w:trPr>
          <w:cantSplit/>
          <w:trHeight w:val="403"/>
          <w:jc w:val="center"/>
        </w:trPr>
        <w:tc>
          <w:tcPr>
            <w:tcW w:w="2692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67D7BA33" w14:textId="77777777" w:rsidR="00965A82" w:rsidRPr="00195635" w:rsidRDefault="00965A82" w:rsidP="00965A82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5A0F2B0A" w14:textId="77777777" w:rsidR="00195635" w:rsidRPr="00195635" w:rsidRDefault="00195635" w:rsidP="00965A82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12F309C9" w14:textId="77777777" w:rsidR="00BA1250" w:rsidRPr="003E705A" w:rsidRDefault="00507DAD" w:rsidP="00965A82">
            <w:pPr>
              <w:jc w:val="center"/>
              <w:rPr>
                <w:rFonts w:ascii="Times New Roman" w:hAnsi="Times New Roman"/>
                <w:i/>
                <w:sz w:val="22"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Carmella Moon</w:t>
            </w:r>
          </w:p>
        </w:tc>
        <w:tc>
          <w:tcPr>
            <w:tcW w:w="2574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10CB0DC2" w14:textId="77777777" w:rsidR="00965A82" w:rsidRPr="00195635" w:rsidRDefault="00195635" w:rsidP="00965A82">
            <w:pPr>
              <w:tabs>
                <w:tab w:val="left" w:pos="2322"/>
              </w:tabs>
              <w:jc w:val="center"/>
              <w:rPr>
                <w:rFonts w:ascii="Times New Roman" w:hAnsi="Times New Roman"/>
                <w:szCs w:val="24"/>
              </w:rPr>
            </w:pPr>
            <w:r w:rsidRPr="00195635">
              <w:rPr>
                <w:rFonts w:ascii="Times New Roman" w:hAnsi="Times New Roman"/>
                <w:szCs w:val="24"/>
              </w:rPr>
              <w:t>Ian Mikelson</w:t>
            </w:r>
          </w:p>
          <w:p w14:paraId="58DB859F" w14:textId="77777777" w:rsidR="00195635" w:rsidRPr="00195635" w:rsidRDefault="00195635" w:rsidP="00965A82">
            <w:pPr>
              <w:tabs>
                <w:tab w:val="left" w:pos="2322"/>
              </w:tabs>
              <w:jc w:val="center"/>
              <w:rPr>
                <w:rFonts w:ascii="Times New Roman" w:hAnsi="Times New Roman"/>
                <w:szCs w:val="24"/>
              </w:rPr>
            </w:pPr>
          </w:p>
          <w:p w14:paraId="78A1FCCD" w14:textId="77777777" w:rsidR="00BA1250" w:rsidRPr="003E705A" w:rsidRDefault="00507DAD" w:rsidP="00965A82">
            <w:pPr>
              <w:tabs>
                <w:tab w:val="left" w:pos="2322"/>
              </w:tabs>
              <w:jc w:val="center"/>
              <w:rPr>
                <w:rFonts w:ascii="Times New Roman" w:hAnsi="Times New Roman"/>
                <w:i/>
                <w:sz w:val="22"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Amy Wrensch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796C2EB8" w14:textId="77777777" w:rsidR="00965A82" w:rsidRPr="00195635" w:rsidRDefault="00965A82" w:rsidP="00965A82">
            <w:pPr>
              <w:jc w:val="center"/>
              <w:rPr>
                <w:rFonts w:ascii="Times New Roman" w:hAnsi="Times New Roman"/>
                <w:szCs w:val="24"/>
              </w:rPr>
            </w:pPr>
            <w:r w:rsidRPr="00195635">
              <w:rPr>
                <w:rFonts w:ascii="Times New Roman" w:hAnsi="Times New Roman"/>
                <w:szCs w:val="24"/>
              </w:rPr>
              <w:t>Mikayla Mercer</w:t>
            </w:r>
          </w:p>
          <w:p w14:paraId="46493890" w14:textId="77777777" w:rsidR="00BA1250" w:rsidRDefault="00BA1250" w:rsidP="00D66996">
            <w:pPr>
              <w:jc w:val="center"/>
              <w:rPr>
                <w:rFonts w:ascii="Times New Roman" w:hAnsi="Times New Roman"/>
                <w:i/>
                <w:szCs w:val="24"/>
              </w:rPr>
            </w:pPr>
          </w:p>
          <w:p w14:paraId="020BBF90" w14:textId="77777777" w:rsidR="00507DAD" w:rsidRPr="003E705A" w:rsidRDefault="00507DAD" w:rsidP="00D66996">
            <w:pPr>
              <w:jc w:val="center"/>
              <w:rPr>
                <w:rFonts w:ascii="Times New Roman" w:hAnsi="Times New Roman"/>
                <w:i/>
                <w:sz w:val="22"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Wendy Spaeth</w:t>
            </w:r>
          </w:p>
        </w:tc>
        <w:tc>
          <w:tcPr>
            <w:tcW w:w="24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14:paraId="17C0A339" w14:textId="77777777" w:rsidR="00965A82" w:rsidRPr="00980B7D" w:rsidRDefault="00980B7D" w:rsidP="00965A82">
            <w:pPr>
              <w:jc w:val="center"/>
              <w:rPr>
                <w:rFonts w:ascii="Times New Roman" w:hAnsi="Times New Roman"/>
                <w:szCs w:val="24"/>
              </w:rPr>
            </w:pPr>
            <w:r w:rsidRPr="00980B7D">
              <w:rPr>
                <w:rFonts w:ascii="Times New Roman" w:hAnsi="Times New Roman"/>
                <w:szCs w:val="24"/>
              </w:rPr>
              <w:t>Ryan Brubaker</w:t>
            </w:r>
          </w:p>
          <w:p w14:paraId="5442861E" w14:textId="77777777" w:rsidR="00980B7D" w:rsidRPr="00980B7D" w:rsidRDefault="00980B7D" w:rsidP="00965A82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17201786" w14:textId="77777777" w:rsidR="00BA1250" w:rsidRPr="00BE1052" w:rsidRDefault="00507DAD" w:rsidP="00965A82">
            <w:pPr>
              <w:jc w:val="center"/>
              <w:rPr>
                <w:rFonts w:ascii="Times New Roman" w:hAnsi="Times New Roman"/>
                <w:i/>
                <w:sz w:val="22"/>
                <w:szCs w:val="24"/>
                <w:highlight w:val="yellow"/>
              </w:rPr>
            </w:pPr>
            <w:r>
              <w:rPr>
                <w:rFonts w:ascii="Times New Roman" w:hAnsi="Times New Roman"/>
                <w:i/>
                <w:szCs w:val="24"/>
              </w:rPr>
              <w:t>Carmella Moon</w:t>
            </w:r>
          </w:p>
        </w:tc>
      </w:tr>
      <w:tr w:rsidR="00BA1250" w:rsidRPr="00D90FB7" w14:paraId="41C6634D" w14:textId="77777777" w:rsidTr="003E705A">
        <w:trPr>
          <w:cantSplit/>
          <w:trHeight w:val="318"/>
          <w:jc w:val="center"/>
        </w:trPr>
        <w:tc>
          <w:tcPr>
            <w:tcW w:w="269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589307C7" w14:textId="77777777" w:rsidR="00BA1250" w:rsidRPr="00D90FB7" w:rsidRDefault="00F73585" w:rsidP="004F0AFE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F73585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March </w:t>
            </w: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>31</w:t>
            </w:r>
          </w:p>
        </w:tc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1B9E32B7" w14:textId="77777777" w:rsidR="00BA1250" w:rsidRPr="00D90FB7" w:rsidRDefault="00BA1250" w:rsidP="004F0AFE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 w:rsidRPr="00D90FB7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April </w:t>
            </w:r>
            <w:r w:rsidR="00F73585">
              <w:rPr>
                <w:rFonts w:ascii="Times New Roman" w:hAnsi="Times New Roman"/>
                <w:b/>
                <w:bCs/>
                <w:sz w:val="28"/>
                <w:szCs w:val="24"/>
              </w:rPr>
              <w:t>7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1F0C4CA8" w14:textId="77777777" w:rsidR="00BA1250" w:rsidRPr="00D90FB7" w:rsidRDefault="00BA1250" w:rsidP="004F0AFE">
            <w:pPr>
              <w:jc w:val="center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April </w:t>
            </w:r>
            <w:r w:rsidR="00F73585">
              <w:rPr>
                <w:rFonts w:ascii="Times New Roman" w:hAnsi="Times New Roman"/>
                <w:b/>
                <w:bCs/>
                <w:sz w:val="28"/>
                <w:szCs w:val="24"/>
              </w:rPr>
              <w:t>14</w:t>
            </w:r>
          </w:p>
        </w:tc>
        <w:tc>
          <w:tcPr>
            <w:tcW w:w="246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BFBFBF"/>
          </w:tcPr>
          <w:p w14:paraId="35E58905" w14:textId="77777777" w:rsidR="00BA1250" w:rsidRPr="00BE1052" w:rsidRDefault="00BA1250" w:rsidP="00F73585">
            <w:pPr>
              <w:jc w:val="center"/>
              <w:rPr>
                <w:rFonts w:ascii="Times New Roman" w:hAnsi="Times New Roman"/>
                <w:sz w:val="28"/>
                <w:szCs w:val="24"/>
                <w:highlight w:val="yellow"/>
              </w:rPr>
            </w:pPr>
            <w:r w:rsidRPr="00BE1052">
              <w:rPr>
                <w:rFonts w:ascii="Times New Roman" w:hAnsi="Times New Roman"/>
                <w:b/>
                <w:bCs/>
                <w:sz w:val="28"/>
                <w:szCs w:val="24"/>
              </w:rPr>
              <w:t xml:space="preserve">April </w:t>
            </w:r>
            <w:r w:rsidR="00F73585" w:rsidRPr="00BE1052">
              <w:rPr>
                <w:rFonts w:ascii="Times New Roman" w:hAnsi="Times New Roman"/>
                <w:b/>
                <w:bCs/>
                <w:sz w:val="28"/>
                <w:szCs w:val="24"/>
              </w:rPr>
              <w:t>21</w:t>
            </w:r>
          </w:p>
        </w:tc>
      </w:tr>
      <w:tr w:rsidR="00BA1250" w:rsidRPr="00D90FB7" w14:paraId="688360D1" w14:textId="77777777" w:rsidTr="00682407">
        <w:trPr>
          <w:cantSplit/>
          <w:trHeight w:val="403"/>
          <w:jc w:val="center"/>
        </w:trPr>
        <w:tc>
          <w:tcPr>
            <w:tcW w:w="2692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72DC5CAF" w14:textId="77777777" w:rsidR="00965A82" w:rsidRPr="00980B7D" w:rsidRDefault="00980B7D" w:rsidP="00965A82">
            <w:pPr>
              <w:jc w:val="center"/>
              <w:rPr>
                <w:rFonts w:ascii="Times New Roman" w:hAnsi="Times New Roman"/>
                <w:szCs w:val="24"/>
              </w:rPr>
            </w:pPr>
            <w:r w:rsidRPr="00980B7D">
              <w:rPr>
                <w:rFonts w:ascii="Times New Roman" w:hAnsi="Times New Roman"/>
                <w:szCs w:val="24"/>
              </w:rPr>
              <w:t>Sydney Kafka</w:t>
            </w:r>
          </w:p>
          <w:p w14:paraId="0ADC8C01" w14:textId="77777777" w:rsidR="009C226F" w:rsidRPr="00980B7D" w:rsidRDefault="009C226F" w:rsidP="00965A82">
            <w:pPr>
              <w:jc w:val="center"/>
              <w:rPr>
                <w:rFonts w:ascii="Times New Roman" w:hAnsi="Times New Roman"/>
                <w:i/>
                <w:szCs w:val="24"/>
                <w:highlight w:val="yellow"/>
              </w:rPr>
            </w:pPr>
          </w:p>
          <w:p w14:paraId="49F3C187" w14:textId="77777777" w:rsidR="00CF1057" w:rsidRPr="003E705A" w:rsidRDefault="00507DAD" w:rsidP="00965A82">
            <w:pPr>
              <w:jc w:val="center"/>
              <w:rPr>
                <w:rFonts w:ascii="Times New Roman" w:hAnsi="Times New Roman"/>
                <w:i/>
                <w:sz w:val="22"/>
              </w:rPr>
            </w:pPr>
            <w:r>
              <w:rPr>
                <w:rFonts w:ascii="Times New Roman" w:hAnsi="Times New Roman"/>
                <w:i/>
                <w:szCs w:val="24"/>
              </w:rPr>
              <w:t>Amy Wre</w:t>
            </w:r>
            <w:r w:rsidR="00C411B8">
              <w:rPr>
                <w:rFonts w:ascii="Times New Roman" w:hAnsi="Times New Roman"/>
                <w:i/>
                <w:szCs w:val="24"/>
              </w:rPr>
              <w:t>n</w:t>
            </w:r>
            <w:r>
              <w:rPr>
                <w:rFonts w:ascii="Times New Roman" w:hAnsi="Times New Roman"/>
                <w:i/>
                <w:szCs w:val="24"/>
              </w:rPr>
              <w:t>sch</w:t>
            </w:r>
          </w:p>
        </w:tc>
        <w:tc>
          <w:tcPr>
            <w:tcW w:w="2574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2754369B" w14:textId="77777777" w:rsidR="00965A82" w:rsidRDefault="00980B7D" w:rsidP="00965A82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anner Oertel</w:t>
            </w:r>
          </w:p>
          <w:p w14:paraId="64BF94A0" w14:textId="77777777" w:rsidR="00980B7D" w:rsidRPr="00980B7D" w:rsidRDefault="00980B7D" w:rsidP="00965A82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24B5A06F" w14:textId="77777777" w:rsidR="00BA1250" w:rsidRPr="00980B7D" w:rsidRDefault="00507DAD" w:rsidP="00965A82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Keri Manecke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nil"/>
              <w:right w:val="nil"/>
            </w:tcBorders>
            <w:shd w:val="clear" w:color="auto" w:fill="FFFFFF"/>
          </w:tcPr>
          <w:p w14:paraId="66D881C9" w14:textId="77777777" w:rsidR="00965A82" w:rsidRDefault="00980B7D" w:rsidP="00980B7D">
            <w:pPr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Heidi Moen</w:t>
            </w:r>
          </w:p>
          <w:p w14:paraId="1AF7F674" w14:textId="77777777" w:rsidR="00980B7D" w:rsidRPr="00980B7D" w:rsidRDefault="00980B7D" w:rsidP="00980B7D">
            <w:pPr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Malia Hoesly</w:t>
            </w:r>
          </w:p>
          <w:p w14:paraId="35B69257" w14:textId="77777777" w:rsidR="00CF1057" w:rsidRPr="00980B7D" w:rsidRDefault="00507DAD" w:rsidP="00965A82">
            <w:pPr>
              <w:jc w:val="center"/>
              <w:rPr>
                <w:rFonts w:ascii="Times New Roman" w:hAnsi="Times New Roman"/>
                <w:bCs/>
                <w:i/>
                <w:szCs w:val="24"/>
              </w:rPr>
            </w:pPr>
            <w:r>
              <w:rPr>
                <w:rFonts w:ascii="Times New Roman" w:hAnsi="Times New Roman"/>
                <w:bCs/>
                <w:i/>
                <w:szCs w:val="24"/>
              </w:rPr>
              <w:t>Wendy Spaeth</w:t>
            </w:r>
          </w:p>
        </w:tc>
        <w:tc>
          <w:tcPr>
            <w:tcW w:w="24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14:paraId="3818D10C" w14:textId="77777777" w:rsidR="00BA1250" w:rsidRPr="00980B7D" w:rsidRDefault="00F73585" w:rsidP="00C66E5E">
            <w:pPr>
              <w:jc w:val="center"/>
              <w:rPr>
                <w:rFonts w:ascii="Times New Roman" w:hAnsi="Times New Roman"/>
                <w:color w:val="FF0000"/>
                <w:szCs w:val="24"/>
              </w:rPr>
            </w:pPr>
            <w:r w:rsidRPr="00980B7D">
              <w:rPr>
                <w:rFonts w:ascii="Times New Roman" w:hAnsi="Times New Roman"/>
                <w:color w:val="FF0000"/>
                <w:szCs w:val="24"/>
              </w:rPr>
              <w:t>No Sales</w:t>
            </w:r>
          </w:p>
          <w:p w14:paraId="2B18911A" w14:textId="77777777" w:rsidR="00F73585" w:rsidRPr="00980B7D" w:rsidRDefault="00F73585" w:rsidP="00C66E5E">
            <w:pPr>
              <w:jc w:val="center"/>
              <w:rPr>
                <w:rFonts w:ascii="Times New Roman" w:hAnsi="Times New Roman"/>
                <w:szCs w:val="24"/>
              </w:rPr>
            </w:pPr>
            <w:r w:rsidRPr="00980B7D">
              <w:rPr>
                <w:rFonts w:ascii="Times New Roman" w:hAnsi="Times New Roman"/>
                <w:color w:val="FF0000"/>
                <w:szCs w:val="24"/>
              </w:rPr>
              <w:t>Easter!</w:t>
            </w:r>
          </w:p>
        </w:tc>
      </w:tr>
      <w:tr w:rsidR="00BA1250" w:rsidRPr="00D90FB7" w14:paraId="000CD3E8" w14:textId="77777777" w:rsidTr="003E705A">
        <w:trPr>
          <w:cantSplit/>
          <w:trHeight w:val="363"/>
          <w:jc w:val="center"/>
        </w:trPr>
        <w:tc>
          <w:tcPr>
            <w:tcW w:w="269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132631FB" w14:textId="77777777" w:rsidR="00BA1250" w:rsidRPr="00980B7D" w:rsidRDefault="00BA1250" w:rsidP="00325FCB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980B7D">
              <w:rPr>
                <w:rFonts w:ascii="Times New Roman" w:hAnsi="Times New Roman"/>
                <w:b/>
                <w:bCs/>
                <w:szCs w:val="24"/>
              </w:rPr>
              <w:t xml:space="preserve">April </w:t>
            </w:r>
            <w:r w:rsidR="00DE34D7" w:rsidRPr="00980B7D">
              <w:rPr>
                <w:rFonts w:ascii="Times New Roman" w:hAnsi="Times New Roman"/>
                <w:b/>
                <w:bCs/>
                <w:szCs w:val="24"/>
              </w:rPr>
              <w:t>2</w:t>
            </w:r>
            <w:r w:rsidR="00F73585" w:rsidRPr="00980B7D">
              <w:rPr>
                <w:rFonts w:ascii="Times New Roman" w:hAnsi="Times New Roman"/>
                <w:b/>
                <w:bCs/>
                <w:szCs w:val="24"/>
              </w:rPr>
              <w:t>8</w:t>
            </w:r>
          </w:p>
        </w:tc>
        <w:tc>
          <w:tcPr>
            <w:tcW w:w="257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3B582DEB" w14:textId="77777777" w:rsidR="00BA1250" w:rsidRPr="00980B7D" w:rsidRDefault="00BA1250" w:rsidP="00325FCB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980B7D">
              <w:rPr>
                <w:rFonts w:ascii="Times New Roman" w:hAnsi="Times New Roman"/>
                <w:b/>
                <w:bCs/>
                <w:szCs w:val="24"/>
              </w:rPr>
              <w:t xml:space="preserve">May </w:t>
            </w:r>
            <w:r w:rsidR="00F73585" w:rsidRPr="00980B7D">
              <w:rPr>
                <w:rFonts w:ascii="Times New Roman" w:hAnsi="Times New Roman"/>
                <w:b/>
                <w:bCs/>
                <w:szCs w:val="24"/>
              </w:rPr>
              <w:t>5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BFBFBF"/>
          </w:tcPr>
          <w:p w14:paraId="40E67201" w14:textId="77777777" w:rsidR="00BA1250" w:rsidRPr="00980B7D" w:rsidRDefault="00BA1250" w:rsidP="00325FCB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980B7D">
              <w:rPr>
                <w:rFonts w:ascii="Times New Roman" w:hAnsi="Times New Roman"/>
                <w:b/>
                <w:bCs/>
                <w:szCs w:val="24"/>
              </w:rPr>
              <w:t>May 1</w:t>
            </w:r>
            <w:r w:rsidR="00F73585" w:rsidRPr="00980B7D">
              <w:rPr>
                <w:rFonts w:ascii="Times New Roman" w:hAnsi="Times New Roman"/>
                <w:b/>
                <w:bCs/>
                <w:szCs w:val="24"/>
              </w:rPr>
              <w:t>2</w:t>
            </w:r>
          </w:p>
        </w:tc>
        <w:tc>
          <w:tcPr>
            <w:tcW w:w="246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BFBFBF"/>
          </w:tcPr>
          <w:p w14:paraId="63B05DD6" w14:textId="77777777" w:rsidR="00BA1250" w:rsidRPr="00980B7D" w:rsidRDefault="00BA1250" w:rsidP="008C2F03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980B7D">
              <w:rPr>
                <w:rFonts w:ascii="Times New Roman" w:hAnsi="Times New Roman"/>
                <w:b/>
                <w:bCs/>
                <w:szCs w:val="24"/>
              </w:rPr>
              <w:t xml:space="preserve">May </w:t>
            </w:r>
            <w:r w:rsidR="00F73585" w:rsidRPr="00980B7D">
              <w:rPr>
                <w:rFonts w:ascii="Times New Roman" w:hAnsi="Times New Roman"/>
                <w:b/>
                <w:bCs/>
                <w:szCs w:val="24"/>
              </w:rPr>
              <w:t>19</w:t>
            </w:r>
          </w:p>
        </w:tc>
      </w:tr>
      <w:tr w:rsidR="00BA1250" w:rsidRPr="00D90FB7" w14:paraId="623B84D2" w14:textId="77777777" w:rsidTr="00682407">
        <w:trPr>
          <w:cantSplit/>
          <w:trHeight w:val="403"/>
          <w:jc w:val="center"/>
        </w:trPr>
        <w:tc>
          <w:tcPr>
            <w:tcW w:w="2692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FFFFFF"/>
          </w:tcPr>
          <w:p w14:paraId="072A13BF" w14:textId="77777777" w:rsidR="00965A82" w:rsidRPr="00980B7D" w:rsidRDefault="00980B7D" w:rsidP="00965A82">
            <w:pPr>
              <w:jc w:val="center"/>
              <w:rPr>
                <w:rFonts w:ascii="Times New Roman" w:hAnsi="Times New Roman"/>
                <w:szCs w:val="24"/>
              </w:rPr>
            </w:pPr>
            <w:r w:rsidRPr="00980B7D">
              <w:rPr>
                <w:rFonts w:ascii="Times New Roman" w:hAnsi="Times New Roman"/>
                <w:szCs w:val="24"/>
              </w:rPr>
              <w:t>Casey Dasler</w:t>
            </w:r>
          </w:p>
          <w:p w14:paraId="74443D28" w14:textId="77777777" w:rsidR="00980B7D" w:rsidRPr="00980B7D" w:rsidRDefault="00980B7D" w:rsidP="00965A82">
            <w:pPr>
              <w:jc w:val="center"/>
              <w:rPr>
                <w:rFonts w:ascii="Times New Roman" w:hAnsi="Times New Roman"/>
                <w:szCs w:val="24"/>
              </w:rPr>
            </w:pPr>
            <w:r w:rsidRPr="00980B7D">
              <w:rPr>
                <w:rFonts w:ascii="Times New Roman" w:hAnsi="Times New Roman"/>
                <w:szCs w:val="24"/>
              </w:rPr>
              <w:t>Klara Homann</w:t>
            </w:r>
          </w:p>
          <w:p w14:paraId="78EB2CEB" w14:textId="77777777" w:rsidR="00BA1250" w:rsidRPr="00980B7D" w:rsidRDefault="00507DAD" w:rsidP="008E3F9F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Carmella Moon</w:t>
            </w:r>
          </w:p>
        </w:tc>
        <w:tc>
          <w:tcPr>
            <w:tcW w:w="2574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FFFFFF"/>
          </w:tcPr>
          <w:p w14:paraId="71273811" w14:textId="77777777" w:rsidR="00965A82" w:rsidRPr="00980B7D" w:rsidRDefault="00980B7D" w:rsidP="00965A82">
            <w:pPr>
              <w:jc w:val="center"/>
              <w:rPr>
                <w:rFonts w:ascii="Times New Roman" w:hAnsi="Times New Roman"/>
                <w:szCs w:val="24"/>
              </w:rPr>
            </w:pPr>
            <w:r w:rsidRPr="00980B7D">
              <w:rPr>
                <w:rFonts w:ascii="Times New Roman" w:hAnsi="Times New Roman"/>
                <w:szCs w:val="24"/>
              </w:rPr>
              <w:t>Jacob Dahlke</w:t>
            </w:r>
          </w:p>
          <w:p w14:paraId="089ED865" w14:textId="77777777" w:rsidR="00980B7D" w:rsidRPr="00980B7D" w:rsidRDefault="00980B7D" w:rsidP="00965A82">
            <w:pPr>
              <w:jc w:val="center"/>
              <w:rPr>
                <w:rFonts w:ascii="Times New Roman" w:hAnsi="Times New Roman"/>
                <w:szCs w:val="24"/>
              </w:rPr>
            </w:pPr>
          </w:p>
          <w:p w14:paraId="50E043AD" w14:textId="77777777" w:rsidR="00BA1250" w:rsidRPr="00980B7D" w:rsidRDefault="00507DAD" w:rsidP="00965A82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>
              <w:rPr>
                <w:rFonts w:ascii="Times New Roman" w:hAnsi="Times New Roman"/>
                <w:i/>
                <w:szCs w:val="24"/>
              </w:rPr>
              <w:t>Amy Wrensch</w:t>
            </w:r>
          </w:p>
        </w:tc>
        <w:tc>
          <w:tcPr>
            <w:tcW w:w="2520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FFFFFF"/>
          </w:tcPr>
          <w:p w14:paraId="46912B66" w14:textId="77777777" w:rsidR="00980B7D" w:rsidRPr="00980B7D" w:rsidRDefault="00980B7D" w:rsidP="00965A82">
            <w:pPr>
              <w:jc w:val="center"/>
              <w:rPr>
                <w:rFonts w:ascii="Times New Roman" w:hAnsi="Times New Roman"/>
                <w:szCs w:val="24"/>
              </w:rPr>
            </w:pPr>
            <w:r w:rsidRPr="00980B7D">
              <w:rPr>
                <w:rFonts w:ascii="Times New Roman" w:hAnsi="Times New Roman"/>
                <w:szCs w:val="24"/>
              </w:rPr>
              <w:t>Logan Gliniecki</w:t>
            </w:r>
          </w:p>
          <w:p w14:paraId="4A3AC2F1" w14:textId="77777777" w:rsidR="00980B7D" w:rsidRPr="00980B7D" w:rsidRDefault="00980B7D" w:rsidP="00965A82">
            <w:pPr>
              <w:jc w:val="center"/>
              <w:rPr>
                <w:rFonts w:ascii="Times New Roman" w:hAnsi="Times New Roman"/>
                <w:szCs w:val="24"/>
                <w:highlight w:val="cyan"/>
              </w:rPr>
            </w:pPr>
          </w:p>
          <w:p w14:paraId="4B557E0D" w14:textId="77777777" w:rsidR="00CF1057" w:rsidRPr="00980B7D" w:rsidRDefault="009C226F" w:rsidP="00965A82">
            <w:pPr>
              <w:jc w:val="center"/>
              <w:rPr>
                <w:rFonts w:ascii="Times New Roman" w:hAnsi="Times New Roman"/>
                <w:i/>
                <w:szCs w:val="24"/>
              </w:rPr>
            </w:pPr>
            <w:r w:rsidRPr="00980B7D">
              <w:rPr>
                <w:rFonts w:ascii="Times New Roman" w:hAnsi="Times New Roman"/>
                <w:i/>
                <w:szCs w:val="24"/>
              </w:rPr>
              <w:t>Kari Schoenherr</w:t>
            </w:r>
          </w:p>
        </w:tc>
        <w:tc>
          <w:tcPr>
            <w:tcW w:w="2466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clear" w:color="auto" w:fill="FFFFFF"/>
          </w:tcPr>
          <w:p w14:paraId="29D1A525" w14:textId="77777777" w:rsidR="00CF1057" w:rsidRPr="00980B7D" w:rsidRDefault="00CF1057" w:rsidP="008C2F03">
            <w:pPr>
              <w:jc w:val="center"/>
              <w:rPr>
                <w:rFonts w:ascii="Times New Roman" w:hAnsi="Times New Roman"/>
                <w:color w:val="E757C8"/>
                <w:szCs w:val="24"/>
              </w:rPr>
            </w:pPr>
            <w:r w:rsidRPr="00980B7D">
              <w:rPr>
                <w:rFonts w:ascii="Times New Roman" w:hAnsi="Times New Roman"/>
                <w:color w:val="E757C8"/>
                <w:szCs w:val="24"/>
              </w:rPr>
              <w:t>Experience Faith Group</w:t>
            </w:r>
            <w:r w:rsidR="003E705A" w:rsidRPr="00980B7D">
              <w:rPr>
                <w:rFonts w:ascii="Times New Roman" w:hAnsi="Times New Roman"/>
                <w:color w:val="E757C8"/>
                <w:szCs w:val="24"/>
              </w:rPr>
              <w:t xml:space="preserve"> Sell-Off Event!</w:t>
            </w:r>
          </w:p>
          <w:p w14:paraId="6AB94FE9" w14:textId="77777777" w:rsidR="00BA1250" w:rsidRPr="00980B7D" w:rsidRDefault="00BA1250" w:rsidP="008C2F03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</w:tbl>
    <w:p w14:paraId="20634AB3" w14:textId="77777777" w:rsidR="00C13875" w:rsidRDefault="00C13875" w:rsidP="00BB7213"/>
    <w:sectPr w:rsidR="00C13875" w:rsidSect="0093583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2"/>
  <w:drawingGridVerticalSpacing w:val="98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M7YwNTQzNDcxNjBX0lEKTi0uzszPAykwqgUAxa8ZCCwAAAA="/>
  </w:docVars>
  <w:rsids>
    <w:rsidRoot w:val="00E947E8"/>
    <w:rsid w:val="0000625B"/>
    <w:rsid w:val="00006386"/>
    <w:rsid w:val="00021DE8"/>
    <w:rsid w:val="00086EA3"/>
    <w:rsid w:val="000A7A34"/>
    <w:rsid w:val="000B71AD"/>
    <w:rsid w:val="000C6F68"/>
    <w:rsid w:val="000D74D7"/>
    <w:rsid w:val="00107171"/>
    <w:rsid w:val="0012484A"/>
    <w:rsid w:val="00126ADF"/>
    <w:rsid w:val="0015579D"/>
    <w:rsid w:val="00156371"/>
    <w:rsid w:val="00195635"/>
    <w:rsid w:val="001A628F"/>
    <w:rsid w:val="001D3BFF"/>
    <w:rsid w:val="001E72D2"/>
    <w:rsid w:val="00216228"/>
    <w:rsid w:val="00221DED"/>
    <w:rsid w:val="00237F0C"/>
    <w:rsid w:val="00240C40"/>
    <w:rsid w:val="00252569"/>
    <w:rsid w:val="00257608"/>
    <w:rsid w:val="00261F21"/>
    <w:rsid w:val="00290C06"/>
    <w:rsid w:val="002B7826"/>
    <w:rsid w:val="002F368E"/>
    <w:rsid w:val="00305551"/>
    <w:rsid w:val="00307DEF"/>
    <w:rsid w:val="00310865"/>
    <w:rsid w:val="00320B9E"/>
    <w:rsid w:val="003355BB"/>
    <w:rsid w:val="003639B2"/>
    <w:rsid w:val="00387265"/>
    <w:rsid w:val="003C495B"/>
    <w:rsid w:val="003E3906"/>
    <w:rsid w:val="003E6FEB"/>
    <w:rsid w:val="003E705A"/>
    <w:rsid w:val="004413B2"/>
    <w:rsid w:val="004418B2"/>
    <w:rsid w:val="00446C14"/>
    <w:rsid w:val="004504EC"/>
    <w:rsid w:val="00453FE8"/>
    <w:rsid w:val="0045796A"/>
    <w:rsid w:val="00481617"/>
    <w:rsid w:val="00492982"/>
    <w:rsid w:val="004D04B7"/>
    <w:rsid w:val="004E7535"/>
    <w:rsid w:val="00507DAD"/>
    <w:rsid w:val="00535B2F"/>
    <w:rsid w:val="00560773"/>
    <w:rsid w:val="00585A7C"/>
    <w:rsid w:val="005D0028"/>
    <w:rsid w:val="00635D7C"/>
    <w:rsid w:val="00660391"/>
    <w:rsid w:val="00682407"/>
    <w:rsid w:val="00692736"/>
    <w:rsid w:val="006D27B7"/>
    <w:rsid w:val="00705101"/>
    <w:rsid w:val="00737A17"/>
    <w:rsid w:val="007552E7"/>
    <w:rsid w:val="00782D59"/>
    <w:rsid w:val="007B08FA"/>
    <w:rsid w:val="007E26FE"/>
    <w:rsid w:val="007E597E"/>
    <w:rsid w:val="007F01B5"/>
    <w:rsid w:val="007F03D2"/>
    <w:rsid w:val="007F6E92"/>
    <w:rsid w:val="008364D1"/>
    <w:rsid w:val="0085129A"/>
    <w:rsid w:val="0088067A"/>
    <w:rsid w:val="00883180"/>
    <w:rsid w:val="008A1C64"/>
    <w:rsid w:val="008A1EEF"/>
    <w:rsid w:val="008B0664"/>
    <w:rsid w:val="008B38A0"/>
    <w:rsid w:val="008C0864"/>
    <w:rsid w:val="008C1A55"/>
    <w:rsid w:val="008C2F03"/>
    <w:rsid w:val="008E02F5"/>
    <w:rsid w:val="008E1B1B"/>
    <w:rsid w:val="008E2FF0"/>
    <w:rsid w:val="008E3F9F"/>
    <w:rsid w:val="00932D6F"/>
    <w:rsid w:val="00935834"/>
    <w:rsid w:val="0096347E"/>
    <w:rsid w:val="00965A82"/>
    <w:rsid w:val="00980B7D"/>
    <w:rsid w:val="0098387D"/>
    <w:rsid w:val="00991943"/>
    <w:rsid w:val="009A4350"/>
    <w:rsid w:val="009B0A0F"/>
    <w:rsid w:val="009B3AF9"/>
    <w:rsid w:val="009B6FA6"/>
    <w:rsid w:val="009C226F"/>
    <w:rsid w:val="00A14975"/>
    <w:rsid w:val="00A22F4B"/>
    <w:rsid w:val="00A236E7"/>
    <w:rsid w:val="00A32193"/>
    <w:rsid w:val="00A41F7A"/>
    <w:rsid w:val="00A46A0B"/>
    <w:rsid w:val="00A70DD1"/>
    <w:rsid w:val="00AA4167"/>
    <w:rsid w:val="00AD192C"/>
    <w:rsid w:val="00B266B5"/>
    <w:rsid w:val="00B41C77"/>
    <w:rsid w:val="00B5775E"/>
    <w:rsid w:val="00B64300"/>
    <w:rsid w:val="00B852EB"/>
    <w:rsid w:val="00BA1250"/>
    <w:rsid w:val="00BB7213"/>
    <w:rsid w:val="00BD03FF"/>
    <w:rsid w:val="00BD18CC"/>
    <w:rsid w:val="00BD5725"/>
    <w:rsid w:val="00BE1052"/>
    <w:rsid w:val="00BF640C"/>
    <w:rsid w:val="00C13875"/>
    <w:rsid w:val="00C14429"/>
    <w:rsid w:val="00C1790D"/>
    <w:rsid w:val="00C244BA"/>
    <w:rsid w:val="00C411B8"/>
    <w:rsid w:val="00C41D42"/>
    <w:rsid w:val="00C66E5E"/>
    <w:rsid w:val="00CB2FF5"/>
    <w:rsid w:val="00CF1057"/>
    <w:rsid w:val="00CF7B60"/>
    <w:rsid w:val="00D54D10"/>
    <w:rsid w:val="00D66996"/>
    <w:rsid w:val="00D75F3C"/>
    <w:rsid w:val="00D8596F"/>
    <w:rsid w:val="00D90FB7"/>
    <w:rsid w:val="00DA096F"/>
    <w:rsid w:val="00DC380F"/>
    <w:rsid w:val="00DE06CB"/>
    <w:rsid w:val="00DE34D7"/>
    <w:rsid w:val="00E13BA3"/>
    <w:rsid w:val="00E206FE"/>
    <w:rsid w:val="00E20A30"/>
    <w:rsid w:val="00E70673"/>
    <w:rsid w:val="00E93780"/>
    <w:rsid w:val="00E947E8"/>
    <w:rsid w:val="00EA7D3D"/>
    <w:rsid w:val="00EC019B"/>
    <w:rsid w:val="00ED5AD0"/>
    <w:rsid w:val="00EF3E7D"/>
    <w:rsid w:val="00F02186"/>
    <w:rsid w:val="00F06FEF"/>
    <w:rsid w:val="00F54537"/>
    <w:rsid w:val="00F5601F"/>
    <w:rsid w:val="00F73585"/>
    <w:rsid w:val="00FA28B4"/>
    <w:rsid w:val="00FA7334"/>
    <w:rsid w:val="00FF5DCC"/>
    <w:rsid w:val="00FF6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F3351D"/>
  <w15:docId w15:val="{4C68D6C4-EEAB-49D7-B8A6-785A1D369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color w:val="0000FF"/>
      <w:szCs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Comic Sans MS" w:hAnsi="Comic Sans MS"/>
      <w:b/>
      <w:bCs/>
      <w:color w:val="993366"/>
      <w:szCs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Comic Sans MS" w:hAnsi="Comic Sans MS"/>
      <w:b/>
      <w:bCs/>
      <w:color w:val="FF0000"/>
      <w:sz w:val="22"/>
      <w:szCs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Comic Sans MS" w:hAnsi="Comic Sans MS"/>
      <w:b/>
      <w:bCs/>
      <w:color w:val="008000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13BA3"/>
    <w:rPr>
      <w:rFonts w:ascii="Tahoma" w:hAnsi="Tahoma" w:cs="Tahoma"/>
      <w:sz w:val="16"/>
      <w:szCs w:val="16"/>
    </w:rPr>
  </w:style>
  <w:style w:type="character" w:styleId="Hyperlink">
    <w:name w:val="Hyperlink"/>
    <w:rsid w:val="009634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2-2003 Sunday School Calendar</vt:lpstr>
    </vt:vector>
  </TitlesOfParts>
  <Company>Microsoft</Company>
  <LinksUpToDate>false</LinksUpToDate>
  <CharactersWithSpaces>2000</CharactersWithSpaces>
  <SharedDoc>false</SharedDoc>
  <HLinks>
    <vt:vector size="6" baseType="variant">
      <vt:variant>
        <vt:i4>5636200</vt:i4>
      </vt:variant>
      <vt:variant>
        <vt:i4>0</vt:i4>
      </vt:variant>
      <vt:variant>
        <vt:i4>0</vt:i4>
      </vt:variant>
      <vt:variant>
        <vt:i4>5</vt:i4>
      </vt:variant>
      <vt:variant>
        <vt:lpwstr>mailto:ben@zionl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2-2003 Sunday School Calendar</dc:title>
  <dc:creator>Norbert Lee</dc:creator>
  <cp:lastModifiedBy>Windows User</cp:lastModifiedBy>
  <cp:revision>2</cp:revision>
  <cp:lastPrinted>2018-09-04T21:00:00Z</cp:lastPrinted>
  <dcterms:created xsi:type="dcterms:W3CDTF">2018-11-06T15:15:00Z</dcterms:created>
  <dcterms:modified xsi:type="dcterms:W3CDTF">2018-11-06T15:15:00Z</dcterms:modified>
</cp:coreProperties>
</file>